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D5852" w14:textId="1D3376F7" w:rsidR="00B06BD5" w:rsidRDefault="006B76BB" w:rsidP="00ED2C10">
      <w:pPr>
        <w:spacing w:line="320" w:lineRule="exact"/>
        <w:rPr>
          <w:rFonts w:ascii="Source Sans Pro" w:hAnsi="Source Sans Pro"/>
          <w:b/>
          <w:sz w:val="40"/>
          <w:szCs w:val="40"/>
        </w:rPr>
      </w:pPr>
      <w:r>
        <w:rPr>
          <w:noProof/>
        </w:rPr>
        <w:pict w14:anchorId="529AF1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1in;margin-top:-22.15pt;width:215.3pt;height:37.9pt;z-index:251659264;mso-position-horizontal-relative:text;mso-position-vertical-relative:text;mso-width-relative:page;mso-height-relative:page" wrapcoords="-35 0 -35 21404 21600 21404 21600 0 -35 0">
            <v:imagedata r:id="rId10" o:title="AMcKnight Logo Right"/>
          </v:shape>
        </w:pict>
      </w:r>
    </w:p>
    <w:p w14:paraId="1792AF30" w14:textId="76596547" w:rsidR="0011419C" w:rsidRDefault="0011419C" w:rsidP="00ED2C10">
      <w:pPr>
        <w:spacing w:line="320" w:lineRule="exact"/>
        <w:rPr>
          <w:rFonts w:ascii="Source Sans Pro" w:hAnsi="Source Sans Pro"/>
          <w:b/>
          <w:sz w:val="40"/>
          <w:szCs w:val="40"/>
        </w:rPr>
      </w:pPr>
    </w:p>
    <w:p w14:paraId="3BB17DDE" w14:textId="77777777" w:rsidR="001065D8" w:rsidRDefault="001065D8" w:rsidP="00710F39">
      <w:pPr>
        <w:tabs>
          <w:tab w:val="left" w:pos="900"/>
        </w:tabs>
        <w:jc w:val="center"/>
        <w:rPr>
          <w:rFonts w:ascii="Source Sans Pro" w:hAnsi="Source Sans Pro"/>
          <w:b/>
          <w:sz w:val="36"/>
          <w:szCs w:val="36"/>
        </w:rPr>
      </w:pPr>
    </w:p>
    <w:p w14:paraId="16C1FCF9" w14:textId="065D1313" w:rsidR="00EB0406" w:rsidRDefault="00710F39" w:rsidP="00710F39">
      <w:pPr>
        <w:tabs>
          <w:tab w:val="left" w:pos="900"/>
        </w:tabs>
        <w:jc w:val="center"/>
        <w:rPr>
          <w:rFonts w:ascii="Source Sans Pro" w:hAnsi="Source Sans Pro"/>
          <w:b/>
          <w:sz w:val="36"/>
          <w:szCs w:val="36"/>
        </w:rPr>
      </w:pPr>
      <w:r>
        <w:rPr>
          <w:rFonts w:ascii="Source Sans Pro" w:hAnsi="Source Sans Pro"/>
          <w:b/>
          <w:sz w:val="36"/>
          <w:szCs w:val="36"/>
        </w:rPr>
        <w:t>Demographics and DEI Information</w:t>
      </w:r>
    </w:p>
    <w:p w14:paraId="0F081C8D" w14:textId="77777777" w:rsidR="009E2D97" w:rsidRDefault="009E2D97" w:rsidP="00B87400">
      <w:pPr>
        <w:tabs>
          <w:tab w:val="left" w:pos="900"/>
        </w:tabs>
        <w:rPr>
          <w:rFonts w:ascii="Source Sans Pro" w:hAnsi="Source Sans Pro" w:cs="Arial"/>
          <w:b/>
          <w:sz w:val="24"/>
        </w:rPr>
      </w:pPr>
    </w:p>
    <w:p w14:paraId="16D50CE9" w14:textId="77777777" w:rsidR="001065D8" w:rsidRDefault="001065D8" w:rsidP="00710F39">
      <w:pPr>
        <w:rPr>
          <w:rFonts w:ascii="Source Sans Pro" w:hAnsi="Source Sans Pro"/>
          <w:sz w:val="24"/>
        </w:rPr>
      </w:pPr>
    </w:p>
    <w:p w14:paraId="058AC6C1" w14:textId="660988E1" w:rsidR="00710F39" w:rsidRDefault="00710F39" w:rsidP="00710F39">
      <w:pPr>
        <w:rPr>
          <w:rFonts w:ascii="Source Sans Pro" w:hAnsi="Source Sans Pro"/>
          <w:sz w:val="24"/>
        </w:rPr>
      </w:pPr>
      <w:proofErr w:type="gramStart"/>
      <w:r w:rsidRPr="00710F39">
        <w:rPr>
          <w:rFonts w:ascii="Source Sans Pro" w:hAnsi="Source Sans Pro"/>
          <w:sz w:val="24"/>
        </w:rPr>
        <w:t>In order to</w:t>
      </w:r>
      <w:proofErr w:type="gramEnd"/>
      <w:r w:rsidRPr="00710F39">
        <w:rPr>
          <w:rFonts w:ascii="Source Sans Pro" w:hAnsi="Source Sans Pro"/>
          <w:sz w:val="24"/>
        </w:rPr>
        <w:t xml:space="preserve"> further McKnight Foundation’s mission to advance a more just, creative, and abundant future where people and planet thrive, we are committed to addressing racial disparities and inequities within our organization and our communities. Towards this end, we have made an</w:t>
      </w:r>
      <w:r w:rsidRPr="00710F39">
        <w:rPr>
          <w:rFonts w:ascii="Source Sans Pro" w:hAnsi="Source Sans Pro"/>
          <w:sz w:val="24"/>
          <w:u w:val="single"/>
        </w:rPr>
        <w:t xml:space="preserve"> </w:t>
      </w:r>
      <w:hyperlink r:id="rId11" w:history="1">
        <w:r w:rsidRPr="00710F39">
          <w:rPr>
            <w:rStyle w:val="Hyperlink"/>
            <w:rFonts w:ascii="Source Sans Pro" w:hAnsi="Source Sans Pro"/>
            <w:sz w:val="24"/>
          </w:rPr>
          <w:t>organizational commitment to diversity, equity, and inclusion</w:t>
        </w:r>
      </w:hyperlink>
      <w:r>
        <w:rPr>
          <w:rFonts w:ascii="Source Sans Pro" w:hAnsi="Source Sans Pro"/>
          <w:sz w:val="24"/>
        </w:rPr>
        <w:t>.</w:t>
      </w:r>
    </w:p>
    <w:p w14:paraId="7897BDEE" w14:textId="77777777" w:rsidR="00710F39" w:rsidRPr="00710F39" w:rsidRDefault="00710F39" w:rsidP="00710F39">
      <w:pPr>
        <w:rPr>
          <w:rFonts w:ascii="Source Sans Pro" w:hAnsi="Source Sans Pro"/>
          <w:sz w:val="24"/>
        </w:rPr>
      </w:pPr>
    </w:p>
    <w:p w14:paraId="37F79169" w14:textId="77777777" w:rsidR="00710F39" w:rsidRPr="00710F39" w:rsidRDefault="00710F39" w:rsidP="00710F39">
      <w:pPr>
        <w:rPr>
          <w:rFonts w:ascii="Source Sans Pro" w:hAnsi="Source Sans Pro"/>
          <w:sz w:val="24"/>
        </w:rPr>
      </w:pPr>
      <w:r w:rsidRPr="00710F39">
        <w:rPr>
          <w:rFonts w:ascii="Source Sans Pro" w:hAnsi="Source Sans Pro"/>
          <w:sz w:val="24"/>
        </w:rPr>
        <w:t>Please provide the information requested below to the best of your ability. We encourage you to use the narrative answer fields below to provide more information about your efforts to advance diversity, equity, and inclusion within your workplace.</w:t>
      </w:r>
    </w:p>
    <w:p w14:paraId="2F9244EF" w14:textId="77777777" w:rsidR="00710F39" w:rsidRDefault="00710F39" w:rsidP="00710F39">
      <w:r>
        <w:rPr>
          <w:noProof/>
        </w:rPr>
        <mc:AlternateContent>
          <mc:Choice Requires="wps">
            <w:drawing>
              <wp:anchor distT="45720" distB="45720" distL="114300" distR="114300" simplePos="0" relativeHeight="251661312" behindDoc="0" locked="0" layoutInCell="1" allowOverlap="1" wp14:anchorId="1E756E16" wp14:editId="2D40FE45">
                <wp:simplePos x="0" y="0"/>
                <wp:positionH relativeFrom="margin">
                  <wp:posOffset>15240</wp:posOffset>
                </wp:positionH>
                <wp:positionV relativeFrom="paragraph">
                  <wp:posOffset>353060</wp:posOffset>
                </wp:positionV>
                <wp:extent cx="5951220" cy="3520440"/>
                <wp:effectExtent l="0" t="0" r="1143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1220" cy="3520440"/>
                        </a:xfrm>
                        <a:prstGeom prst="rect">
                          <a:avLst/>
                        </a:prstGeom>
                        <a:noFill/>
                        <a:ln w="9525">
                          <a:solidFill>
                            <a:srgbClr val="FF0000"/>
                          </a:solidFill>
                          <a:miter lim="800000"/>
                          <a:headEnd/>
                          <a:tailEnd/>
                        </a:ln>
                      </wps:spPr>
                      <wps:txbx>
                        <w:txbxContent>
                          <w:p w14:paraId="429C7798" w14:textId="77777777" w:rsidR="00710F39" w:rsidRPr="00710F39" w:rsidRDefault="00710F39" w:rsidP="00710F39">
                            <w:pPr>
                              <w:rPr>
                                <w:rFonts w:ascii="Source Sans Pro" w:hAnsi="Source Sans Pro"/>
                                <w:b/>
                                <w:bCs/>
                                <w:sz w:val="24"/>
                              </w:rPr>
                            </w:pPr>
                            <w:r w:rsidRPr="00710F39">
                              <w:rPr>
                                <w:rFonts w:ascii="Source Sans Pro" w:hAnsi="Source Sans Pro"/>
                                <w:b/>
                                <w:bCs/>
                                <w:sz w:val="24"/>
                              </w:rPr>
                              <w:t>BIPOC Leadership</w:t>
                            </w:r>
                          </w:p>
                          <w:p w14:paraId="07A4E640" w14:textId="77777777" w:rsidR="00710F39" w:rsidRPr="00710F39" w:rsidRDefault="00710F39" w:rsidP="00710F39">
                            <w:pPr>
                              <w:rPr>
                                <w:rFonts w:ascii="Source Sans Pro" w:hAnsi="Source Sans Pro"/>
                                <w:sz w:val="24"/>
                              </w:rPr>
                            </w:pPr>
                            <w:r w:rsidRPr="00710F39">
                              <w:rPr>
                                <w:rFonts w:ascii="Source Sans Pro" w:hAnsi="Source Sans Pro"/>
                                <w:sz w:val="24"/>
                              </w:rPr>
                              <w:t xml:space="preserve">McKnight currently defines BIPOC-led groups as those for whom </w:t>
                            </w:r>
                            <w:r w:rsidRPr="00710F39">
                              <w:rPr>
                                <w:rFonts w:ascii="Source Sans Pro" w:hAnsi="Source Sans Pro"/>
                                <w:i/>
                                <w:iCs/>
                                <w:sz w:val="24"/>
                              </w:rPr>
                              <w:t>at least four</w:t>
                            </w:r>
                            <w:r w:rsidRPr="00710F39">
                              <w:rPr>
                                <w:rFonts w:ascii="Source Sans Pro" w:hAnsi="Source Sans Pro"/>
                                <w:sz w:val="24"/>
                              </w:rPr>
                              <w:t xml:space="preserve"> of the following are true. Please check any of the following criteria that apply to your organization:</w:t>
                            </w:r>
                          </w:p>
                          <w:p w14:paraId="5C21EB88" w14:textId="7414B7CD" w:rsidR="00710F39" w:rsidRPr="00710F39" w:rsidRDefault="00710F39" w:rsidP="00710F39">
                            <w:pPr>
                              <w:pStyle w:val="ListParagraph"/>
                              <w:numPr>
                                <w:ilvl w:val="0"/>
                                <w:numId w:val="4"/>
                              </w:numPr>
                              <w:spacing w:after="160" w:line="259" w:lineRule="auto"/>
                              <w:rPr>
                                <w:rFonts w:ascii="Source Sans Pro" w:hAnsi="Source Sans Pro"/>
                                <w:sz w:val="24"/>
                              </w:rPr>
                            </w:pPr>
                            <w:r w:rsidRPr="00710F39">
                              <w:rPr>
                                <w:rFonts w:ascii="Source Sans Pro" w:hAnsi="Source Sans Pro"/>
                                <w:sz w:val="24"/>
                              </w:rPr>
                              <w:t>50 percent of senior staff</w:t>
                            </w:r>
                            <w:r w:rsidR="00210CAD">
                              <w:rPr>
                                <w:rFonts w:ascii="Source Sans Pro" w:hAnsi="Source Sans Pro"/>
                                <w:sz w:val="24"/>
                              </w:rPr>
                              <w:t>*</w:t>
                            </w:r>
                            <w:r w:rsidRPr="00710F39">
                              <w:rPr>
                                <w:rFonts w:ascii="Source Sans Pro" w:hAnsi="Source Sans Pro"/>
                                <w:sz w:val="24"/>
                              </w:rPr>
                              <w:t xml:space="preserve"> identify as BIPOC </w:t>
                            </w:r>
                          </w:p>
                          <w:p w14:paraId="1C55A8C9" w14:textId="77777777" w:rsidR="00710F39" w:rsidRPr="00710F39" w:rsidRDefault="00710F39" w:rsidP="00710F39">
                            <w:pPr>
                              <w:pStyle w:val="ListParagraph"/>
                              <w:numPr>
                                <w:ilvl w:val="0"/>
                                <w:numId w:val="4"/>
                              </w:numPr>
                              <w:spacing w:after="160" w:line="259" w:lineRule="auto"/>
                              <w:rPr>
                                <w:rFonts w:ascii="Source Sans Pro" w:hAnsi="Source Sans Pro"/>
                                <w:sz w:val="24"/>
                              </w:rPr>
                            </w:pPr>
                            <w:r w:rsidRPr="00710F39">
                              <w:rPr>
                                <w:rFonts w:ascii="Source Sans Pro" w:hAnsi="Source Sans Pro"/>
                                <w:sz w:val="24"/>
                              </w:rPr>
                              <w:t>50 percent of board members identify as BIPOC</w:t>
                            </w:r>
                          </w:p>
                          <w:p w14:paraId="1D38DB79" w14:textId="77777777" w:rsidR="00710F39" w:rsidRPr="00710F39" w:rsidRDefault="00710F39" w:rsidP="00710F39">
                            <w:pPr>
                              <w:pStyle w:val="ListParagraph"/>
                              <w:numPr>
                                <w:ilvl w:val="0"/>
                                <w:numId w:val="4"/>
                              </w:numPr>
                              <w:spacing w:after="160" w:line="259" w:lineRule="auto"/>
                              <w:rPr>
                                <w:rFonts w:ascii="Source Sans Pro" w:hAnsi="Source Sans Pro"/>
                                <w:sz w:val="24"/>
                              </w:rPr>
                            </w:pPr>
                            <w:r w:rsidRPr="00710F39">
                              <w:rPr>
                                <w:rFonts w:ascii="Source Sans Pro" w:hAnsi="Source Sans Pro"/>
                                <w:sz w:val="24"/>
                              </w:rPr>
                              <w:t>Organization has executive director(s)/leader(s) that identify as BIPOC</w:t>
                            </w:r>
                          </w:p>
                          <w:p w14:paraId="29486A21" w14:textId="77777777" w:rsidR="00710F39" w:rsidRPr="00710F39" w:rsidRDefault="00710F39" w:rsidP="00710F39">
                            <w:pPr>
                              <w:pStyle w:val="ListParagraph"/>
                              <w:numPr>
                                <w:ilvl w:val="0"/>
                                <w:numId w:val="4"/>
                              </w:numPr>
                              <w:spacing w:after="160" w:line="259" w:lineRule="auto"/>
                              <w:rPr>
                                <w:rFonts w:ascii="Source Sans Pro" w:hAnsi="Source Sans Pro"/>
                                <w:sz w:val="24"/>
                              </w:rPr>
                            </w:pPr>
                            <w:r w:rsidRPr="00710F39">
                              <w:rPr>
                                <w:rFonts w:ascii="Source Sans Pro" w:hAnsi="Source Sans Pro"/>
                                <w:sz w:val="24"/>
                              </w:rPr>
                              <w:t>Group mission explicitly focuses on BIPOC communities and/or racial equity</w:t>
                            </w:r>
                          </w:p>
                          <w:p w14:paraId="5A1C3E2B" w14:textId="77777777" w:rsidR="00710F39" w:rsidRPr="00710F39" w:rsidRDefault="00710F39" w:rsidP="00710F39">
                            <w:pPr>
                              <w:pStyle w:val="ListParagraph"/>
                              <w:numPr>
                                <w:ilvl w:val="0"/>
                                <w:numId w:val="4"/>
                              </w:numPr>
                              <w:spacing w:after="160" w:line="259" w:lineRule="auto"/>
                              <w:rPr>
                                <w:rFonts w:ascii="Source Sans Pro" w:hAnsi="Source Sans Pro"/>
                                <w:sz w:val="24"/>
                              </w:rPr>
                            </w:pPr>
                            <w:r w:rsidRPr="00710F39">
                              <w:rPr>
                                <w:rFonts w:ascii="Source Sans Pro" w:hAnsi="Source Sans Pro"/>
                                <w:sz w:val="24"/>
                              </w:rPr>
                              <w:t>Project and/or initiative is being led by a majority of BIPOC-group members</w:t>
                            </w:r>
                          </w:p>
                          <w:p w14:paraId="0889CAB8" w14:textId="77777777" w:rsidR="00710F39" w:rsidRPr="00710F39" w:rsidRDefault="00710F39" w:rsidP="00710F39">
                            <w:pPr>
                              <w:pStyle w:val="ListParagraph"/>
                              <w:numPr>
                                <w:ilvl w:val="0"/>
                                <w:numId w:val="4"/>
                              </w:numPr>
                              <w:spacing w:after="160" w:line="259" w:lineRule="auto"/>
                              <w:rPr>
                                <w:rFonts w:ascii="Source Sans Pro" w:hAnsi="Source Sans Pro"/>
                                <w:sz w:val="24"/>
                              </w:rPr>
                            </w:pPr>
                            <w:r w:rsidRPr="00710F39">
                              <w:rPr>
                                <w:rFonts w:ascii="Source Sans Pro" w:hAnsi="Source Sans Pro"/>
                                <w:sz w:val="24"/>
                              </w:rPr>
                              <w:t>Organization is implementing DEI initiatives and navigating organizational transition for greater equity in programming/operations</w:t>
                            </w:r>
                          </w:p>
                          <w:p w14:paraId="2932B92E" w14:textId="77777777" w:rsidR="00710F39" w:rsidRPr="00710F39" w:rsidRDefault="00710F39" w:rsidP="00710F39">
                            <w:pPr>
                              <w:pStyle w:val="ListParagraph"/>
                              <w:numPr>
                                <w:ilvl w:val="0"/>
                                <w:numId w:val="4"/>
                              </w:numPr>
                              <w:spacing w:after="160" w:line="259" w:lineRule="auto"/>
                              <w:rPr>
                                <w:rFonts w:ascii="Source Sans Pro" w:hAnsi="Source Sans Pro"/>
                                <w:sz w:val="24"/>
                              </w:rPr>
                            </w:pPr>
                            <w:r w:rsidRPr="00710F39">
                              <w:rPr>
                                <w:rFonts w:ascii="Source Sans Pro" w:hAnsi="Source Sans Pro"/>
                                <w:sz w:val="24"/>
                              </w:rPr>
                              <w:t>None of the above</w:t>
                            </w:r>
                          </w:p>
                          <w:p w14:paraId="19F6E65D" w14:textId="316768F8" w:rsidR="00710F39" w:rsidRDefault="00710F39" w:rsidP="00710F39">
                            <w:pPr>
                              <w:ind w:left="360"/>
                              <w:rPr>
                                <w:rFonts w:ascii="Source Sans Pro" w:hAnsi="Source Sans Pro"/>
                                <w:sz w:val="24"/>
                              </w:rPr>
                            </w:pPr>
                            <w:r w:rsidRPr="00710F39">
                              <w:rPr>
                                <w:rFonts w:ascii="Source Sans Pro" w:hAnsi="Source Sans Pro"/>
                                <w:sz w:val="24"/>
                              </w:rPr>
                              <w:t>*We define senior staff as staff with decision-making authority or management responsibility with the organization.</w:t>
                            </w:r>
                          </w:p>
                          <w:p w14:paraId="6732CC01" w14:textId="77777777" w:rsidR="00396431" w:rsidRPr="00710F39" w:rsidRDefault="00396431" w:rsidP="00710F39">
                            <w:pPr>
                              <w:ind w:left="360"/>
                              <w:rPr>
                                <w:rFonts w:ascii="Source Sans Pro" w:hAnsi="Source Sans Pro"/>
                                <w:sz w:val="24"/>
                              </w:rPr>
                            </w:pPr>
                          </w:p>
                          <w:p w14:paraId="2FF050A8" w14:textId="77777777" w:rsidR="00710F39" w:rsidRPr="00710F39" w:rsidRDefault="00710F39" w:rsidP="00710F39">
                            <w:pPr>
                              <w:rPr>
                                <w:rFonts w:ascii="Source Sans Pro" w:hAnsi="Source Sans Pro"/>
                                <w:sz w:val="24"/>
                              </w:rPr>
                            </w:pPr>
                            <w:r w:rsidRPr="00710F39">
                              <w:rPr>
                                <w:rFonts w:ascii="Source Sans Pro" w:hAnsi="Source Sans Pro"/>
                                <w:sz w:val="24"/>
                              </w:rPr>
                              <w:t xml:space="preserve">Based on the above criteria, is your organization led by Black, Indigenous, or People of Color (BIPOC)? </w:t>
                            </w:r>
                            <w:r w:rsidRPr="00710F39">
                              <w:rPr>
                                <w:rFonts w:ascii="Source Sans Pro" w:hAnsi="Source Sans Pro"/>
                                <w:i/>
                                <w:iCs/>
                                <w:sz w:val="24"/>
                              </w:rPr>
                              <w:t>Select: Yes or No</w:t>
                            </w:r>
                          </w:p>
                          <w:p w14:paraId="315312D3" w14:textId="77777777" w:rsidR="00710F39" w:rsidRDefault="00710F39" w:rsidP="00710F39">
                            <w:pPr>
                              <w:ind w:left="360"/>
                            </w:pPr>
                          </w:p>
                          <w:p w14:paraId="5B0601AA" w14:textId="77777777" w:rsidR="00710F39" w:rsidRDefault="00710F39" w:rsidP="00710F3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756E16" id="_x0000_t202" coordsize="21600,21600" o:spt="202" path="m,l,21600r21600,l21600,xe">
                <v:stroke joinstyle="miter"/>
                <v:path gradientshapeok="t" o:connecttype="rect"/>
              </v:shapetype>
              <v:shape id="Text Box 2" o:spid="_x0000_s1026" type="#_x0000_t202" style="position:absolute;margin-left:1.2pt;margin-top:27.8pt;width:468.6pt;height:277.2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" filled="f" strokecolor="red">
                <v:textbox>
                  <w:txbxContent>
                    <w:p w14:paraId="429C7798" w14:textId="77777777" w:rsidR="00710F39" w:rsidRPr="00710F39" w:rsidRDefault="00710F39" w:rsidP="00710F39">
                      <w:pPr>
                        <w:rPr>
                          <w:rFonts w:ascii="Source Sans Pro" w:hAnsi="Source Sans Pro"/>
                          <w:b/>
                          <w:bCs/>
                          <w:sz w:val="24"/>
                        </w:rPr>
                      </w:pPr>
                      <w:r w:rsidRPr="00710F39">
                        <w:rPr>
                          <w:rFonts w:ascii="Source Sans Pro" w:hAnsi="Source Sans Pro"/>
                          <w:b/>
                          <w:bCs/>
                          <w:sz w:val="24"/>
                        </w:rPr>
                        <w:t>BIPOC Leadership</w:t>
                      </w:r>
                    </w:p>
                    <w:p w14:paraId="07A4E640" w14:textId="77777777" w:rsidR="00710F39" w:rsidRPr="00710F39" w:rsidRDefault="00710F39" w:rsidP="00710F39">
                      <w:pPr>
                        <w:rPr>
                          <w:rFonts w:ascii="Source Sans Pro" w:hAnsi="Source Sans Pro"/>
                          <w:sz w:val="24"/>
                        </w:rPr>
                      </w:pPr>
                      <w:r w:rsidRPr="00710F39">
                        <w:rPr>
                          <w:rFonts w:ascii="Source Sans Pro" w:hAnsi="Source Sans Pro"/>
                          <w:sz w:val="24"/>
                        </w:rPr>
                        <w:t xml:space="preserve">McKnight currently defines BIPOC-led groups as those for whom </w:t>
                      </w:r>
                      <w:r w:rsidRPr="00710F39">
                        <w:rPr>
                          <w:rFonts w:ascii="Source Sans Pro" w:hAnsi="Source Sans Pro"/>
                          <w:i/>
                          <w:iCs/>
                          <w:sz w:val="24"/>
                        </w:rPr>
                        <w:t>at least four</w:t>
                      </w:r>
                      <w:r w:rsidRPr="00710F39">
                        <w:rPr>
                          <w:rFonts w:ascii="Source Sans Pro" w:hAnsi="Source Sans Pro"/>
                          <w:sz w:val="24"/>
                        </w:rPr>
                        <w:t xml:space="preserve"> of the following are true. Please check any of the following criteria that apply to your organization:</w:t>
                      </w:r>
                    </w:p>
                    <w:p w14:paraId="5C21EB88" w14:textId="7414B7CD" w:rsidR="00710F39" w:rsidRPr="00710F39" w:rsidRDefault="00710F39" w:rsidP="00710F39">
                      <w:pPr>
                        <w:pStyle w:val="ListParagraph"/>
                        <w:numPr>
                          <w:ilvl w:val="0"/>
                          <w:numId w:val="4"/>
                        </w:numPr>
                        <w:spacing w:after="160" w:line="259" w:lineRule="auto"/>
                        <w:rPr>
                          <w:rFonts w:ascii="Source Sans Pro" w:hAnsi="Source Sans Pro"/>
                          <w:sz w:val="24"/>
                        </w:rPr>
                      </w:pPr>
                      <w:r w:rsidRPr="00710F39">
                        <w:rPr>
                          <w:rFonts w:ascii="Source Sans Pro" w:hAnsi="Source Sans Pro"/>
                          <w:sz w:val="24"/>
                        </w:rPr>
                        <w:t>50 percent of senior staff</w:t>
                      </w:r>
                      <w:r w:rsidR="00210CAD">
                        <w:rPr>
                          <w:rFonts w:ascii="Source Sans Pro" w:hAnsi="Source Sans Pro"/>
                          <w:sz w:val="24"/>
                        </w:rPr>
                        <w:t>*</w:t>
                      </w:r>
                      <w:r w:rsidRPr="00710F39">
                        <w:rPr>
                          <w:rFonts w:ascii="Source Sans Pro" w:hAnsi="Source Sans Pro"/>
                          <w:sz w:val="24"/>
                        </w:rPr>
                        <w:t xml:space="preserve"> identify as BIPOC </w:t>
                      </w:r>
                    </w:p>
                    <w:p w14:paraId="1C55A8C9" w14:textId="77777777" w:rsidR="00710F39" w:rsidRPr="00710F39" w:rsidRDefault="00710F39" w:rsidP="00710F39">
                      <w:pPr>
                        <w:pStyle w:val="ListParagraph"/>
                        <w:numPr>
                          <w:ilvl w:val="0"/>
                          <w:numId w:val="4"/>
                        </w:numPr>
                        <w:spacing w:after="160" w:line="259" w:lineRule="auto"/>
                        <w:rPr>
                          <w:rFonts w:ascii="Source Sans Pro" w:hAnsi="Source Sans Pro"/>
                          <w:sz w:val="24"/>
                        </w:rPr>
                      </w:pPr>
                      <w:r w:rsidRPr="00710F39">
                        <w:rPr>
                          <w:rFonts w:ascii="Source Sans Pro" w:hAnsi="Source Sans Pro"/>
                          <w:sz w:val="24"/>
                        </w:rPr>
                        <w:t>50 percent of board members identify as BIPOC</w:t>
                      </w:r>
                    </w:p>
                    <w:p w14:paraId="1D38DB79" w14:textId="77777777" w:rsidR="00710F39" w:rsidRPr="00710F39" w:rsidRDefault="00710F39" w:rsidP="00710F39">
                      <w:pPr>
                        <w:pStyle w:val="ListParagraph"/>
                        <w:numPr>
                          <w:ilvl w:val="0"/>
                          <w:numId w:val="4"/>
                        </w:numPr>
                        <w:spacing w:after="160" w:line="259" w:lineRule="auto"/>
                        <w:rPr>
                          <w:rFonts w:ascii="Source Sans Pro" w:hAnsi="Source Sans Pro"/>
                          <w:sz w:val="24"/>
                        </w:rPr>
                      </w:pPr>
                      <w:r w:rsidRPr="00710F39">
                        <w:rPr>
                          <w:rFonts w:ascii="Source Sans Pro" w:hAnsi="Source Sans Pro"/>
                          <w:sz w:val="24"/>
                        </w:rPr>
                        <w:t>Organization has executive director(s)/leader(s) that identify as BIPOC</w:t>
                      </w:r>
                    </w:p>
                    <w:p w14:paraId="29486A21" w14:textId="77777777" w:rsidR="00710F39" w:rsidRPr="00710F39" w:rsidRDefault="00710F39" w:rsidP="00710F39">
                      <w:pPr>
                        <w:pStyle w:val="ListParagraph"/>
                        <w:numPr>
                          <w:ilvl w:val="0"/>
                          <w:numId w:val="4"/>
                        </w:numPr>
                        <w:spacing w:after="160" w:line="259" w:lineRule="auto"/>
                        <w:rPr>
                          <w:rFonts w:ascii="Source Sans Pro" w:hAnsi="Source Sans Pro"/>
                          <w:sz w:val="24"/>
                        </w:rPr>
                      </w:pPr>
                      <w:r w:rsidRPr="00710F39">
                        <w:rPr>
                          <w:rFonts w:ascii="Source Sans Pro" w:hAnsi="Source Sans Pro"/>
                          <w:sz w:val="24"/>
                        </w:rPr>
                        <w:t>Group mission explicitly focuses on BIPOC communities and/or racial equity</w:t>
                      </w:r>
                    </w:p>
                    <w:p w14:paraId="5A1C3E2B" w14:textId="77777777" w:rsidR="00710F39" w:rsidRPr="00710F39" w:rsidRDefault="00710F39" w:rsidP="00710F39">
                      <w:pPr>
                        <w:pStyle w:val="ListParagraph"/>
                        <w:numPr>
                          <w:ilvl w:val="0"/>
                          <w:numId w:val="4"/>
                        </w:numPr>
                        <w:spacing w:after="160" w:line="259" w:lineRule="auto"/>
                        <w:rPr>
                          <w:rFonts w:ascii="Source Sans Pro" w:hAnsi="Source Sans Pro"/>
                          <w:sz w:val="24"/>
                        </w:rPr>
                      </w:pPr>
                      <w:r w:rsidRPr="00710F39">
                        <w:rPr>
                          <w:rFonts w:ascii="Source Sans Pro" w:hAnsi="Source Sans Pro"/>
                          <w:sz w:val="24"/>
                        </w:rPr>
                        <w:t>Project and/or initiative is being led by a majority of BIPOC-group members</w:t>
                      </w:r>
                    </w:p>
                    <w:p w14:paraId="0889CAB8" w14:textId="77777777" w:rsidR="00710F39" w:rsidRPr="00710F39" w:rsidRDefault="00710F39" w:rsidP="00710F39">
                      <w:pPr>
                        <w:pStyle w:val="ListParagraph"/>
                        <w:numPr>
                          <w:ilvl w:val="0"/>
                          <w:numId w:val="4"/>
                        </w:numPr>
                        <w:spacing w:after="160" w:line="259" w:lineRule="auto"/>
                        <w:rPr>
                          <w:rFonts w:ascii="Source Sans Pro" w:hAnsi="Source Sans Pro"/>
                          <w:sz w:val="24"/>
                        </w:rPr>
                      </w:pPr>
                      <w:r w:rsidRPr="00710F39">
                        <w:rPr>
                          <w:rFonts w:ascii="Source Sans Pro" w:hAnsi="Source Sans Pro"/>
                          <w:sz w:val="24"/>
                        </w:rPr>
                        <w:t>Organization is implementing DEI initiatives and navigating organizational transition for greater equity in programming/operations</w:t>
                      </w:r>
                    </w:p>
                    <w:p w14:paraId="2932B92E" w14:textId="77777777" w:rsidR="00710F39" w:rsidRPr="00710F39" w:rsidRDefault="00710F39" w:rsidP="00710F39">
                      <w:pPr>
                        <w:pStyle w:val="ListParagraph"/>
                        <w:numPr>
                          <w:ilvl w:val="0"/>
                          <w:numId w:val="4"/>
                        </w:numPr>
                        <w:spacing w:after="160" w:line="259" w:lineRule="auto"/>
                        <w:rPr>
                          <w:rFonts w:ascii="Source Sans Pro" w:hAnsi="Source Sans Pro"/>
                          <w:sz w:val="24"/>
                        </w:rPr>
                      </w:pPr>
                      <w:r w:rsidRPr="00710F39">
                        <w:rPr>
                          <w:rFonts w:ascii="Source Sans Pro" w:hAnsi="Source Sans Pro"/>
                          <w:sz w:val="24"/>
                        </w:rPr>
                        <w:t>None of the above</w:t>
                      </w:r>
                    </w:p>
                    <w:p w14:paraId="19F6E65D" w14:textId="316768F8" w:rsidR="00710F39" w:rsidRDefault="00710F39" w:rsidP="00710F39">
                      <w:pPr>
                        <w:ind w:left="360"/>
                        <w:rPr>
                          <w:rFonts w:ascii="Source Sans Pro" w:hAnsi="Source Sans Pro"/>
                          <w:sz w:val="24"/>
                        </w:rPr>
                      </w:pPr>
                      <w:r w:rsidRPr="00710F39">
                        <w:rPr>
                          <w:rFonts w:ascii="Source Sans Pro" w:hAnsi="Source Sans Pro"/>
                          <w:sz w:val="24"/>
                        </w:rPr>
                        <w:t>*We define senior staff as staff with decision-making authority or management responsibility with the organization.</w:t>
                      </w:r>
                    </w:p>
                    <w:p w14:paraId="6732CC01" w14:textId="77777777" w:rsidR="00396431" w:rsidRPr="00710F39" w:rsidRDefault="00396431" w:rsidP="00710F39">
                      <w:pPr>
                        <w:ind w:left="360"/>
                        <w:rPr>
                          <w:rFonts w:ascii="Source Sans Pro" w:hAnsi="Source Sans Pro"/>
                          <w:sz w:val="24"/>
                        </w:rPr>
                      </w:pPr>
                    </w:p>
                    <w:p w14:paraId="2FF050A8" w14:textId="77777777" w:rsidR="00710F39" w:rsidRPr="00710F39" w:rsidRDefault="00710F39" w:rsidP="00710F39">
                      <w:pPr>
                        <w:rPr>
                          <w:rFonts w:ascii="Source Sans Pro" w:hAnsi="Source Sans Pro"/>
                          <w:sz w:val="24"/>
                        </w:rPr>
                      </w:pPr>
                      <w:r w:rsidRPr="00710F39">
                        <w:rPr>
                          <w:rFonts w:ascii="Source Sans Pro" w:hAnsi="Source Sans Pro"/>
                          <w:sz w:val="24"/>
                        </w:rPr>
                        <w:t xml:space="preserve">Based on the above criteria, is your organization led by Black, Indigenous, or People of Color (BIPOC)? </w:t>
                      </w:r>
                      <w:r w:rsidRPr="00710F39">
                        <w:rPr>
                          <w:rFonts w:ascii="Source Sans Pro" w:hAnsi="Source Sans Pro"/>
                          <w:i/>
                          <w:iCs/>
                          <w:sz w:val="24"/>
                        </w:rPr>
                        <w:t>Select: Yes or No</w:t>
                      </w:r>
                    </w:p>
                    <w:p w14:paraId="315312D3" w14:textId="77777777" w:rsidR="00710F39" w:rsidRDefault="00710F39" w:rsidP="00710F39">
                      <w:pPr>
                        <w:ind w:left="360"/>
                      </w:pPr>
                    </w:p>
                    <w:p w14:paraId="5B0601AA" w14:textId="77777777" w:rsidR="00710F39" w:rsidRDefault="00710F39" w:rsidP="00710F39"/>
                  </w:txbxContent>
                </v:textbox>
                <w10:wrap type="square" anchorx="margin"/>
              </v:shape>
            </w:pict>
          </mc:Fallback>
        </mc:AlternateContent>
      </w:r>
    </w:p>
    <w:p w14:paraId="196B4BDC" w14:textId="77777777" w:rsidR="00710F39" w:rsidRDefault="00710F39" w:rsidP="00710F39">
      <w:pPr>
        <w:rPr>
          <w:i/>
          <w:iCs/>
        </w:rPr>
      </w:pPr>
    </w:p>
    <w:p w14:paraId="2E9FD3DF" w14:textId="163998B6" w:rsidR="00710F39" w:rsidRPr="00111AD2" w:rsidRDefault="00710F39" w:rsidP="00710F39">
      <w:pPr>
        <w:rPr>
          <w:rFonts w:ascii="Source Sans Pro" w:hAnsi="Source Sans Pro"/>
          <w:sz w:val="24"/>
        </w:rPr>
      </w:pPr>
      <w:r>
        <w:rPr>
          <w:noProof/>
        </w:rPr>
        <w:lastRenderedPageBreak/>
        <mc:AlternateContent>
          <mc:Choice Requires="wps">
            <w:drawing>
              <wp:anchor distT="45720" distB="45720" distL="114300" distR="114300" simplePos="0" relativeHeight="251662336" behindDoc="0" locked="0" layoutInCell="1" allowOverlap="1" wp14:anchorId="00203807" wp14:editId="747F3639">
                <wp:simplePos x="0" y="0"/>
                <wp:positionH relativeFrom="margin">
                  <wp:posOffset>0</wp:posOffset>
                </wp:positionH>
                <wp:positionV relativeFrom="paragraph">
                  <wp:posOffset>0</wp:posOffset>
                </wp:positionV>
                <wp:extent cx="6057900" cy="3726180"/>
                <wp:effectExtent l="0" t="0" r="19050" b="266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3726180"/>
                        </a:xfrm>
                        <a:prstGeom prst="rect">
                          <a:avLst/>
                        </a:prstGeom>
                        <a:noFill/>
                        <a:ln w="9525">
                          <a:solidFill>
                            <a:srgbClr val="FF0000"/>
                          </a:solidFill>
                          <a:miter lim="800000"/>
                          <a:headEnd/>
                          <a:tailEnd/>
                        </a:ln>
                      </wps:spPr>
                      <wps:txbx>
                        <w:txbxContent>
                          <w:p w14:paraId="4D336E91" w14:textId="36E5021B" w:rsidR="00111AD2" w:rsidRDefault="00710F39" w:rsidP="00210CAD">
                            <w:pPr>
                              <w:rPr>
                                <w:rFonts w:ascii="Source Sans Pro" w:hAnsi="Source Sans Pro"/>
                                <w:b/>
                                <w:bCs/>
                                <w:sz w:val="24"/>
                              </w:rPr>
                            </w:pPr>
                            <w:r w:rsidRPr="00210CAD">
                              <w:rPr>
                                <w:rFonts w:ascii="Source Sans Pro" w:hAnsi="Source Sans Pro"/>
                                <w:b/>
                                <w:bCs/>
                                <w:sz w:val="24"/>
                              </w:rPr>
                              <w:t>RACE/ETHNICITY</w:t>
                            </w:r>
                            <w:r w:rsidR="00111AD2">
                              <w:rPr>
                                <w:rFonts w:ascii="Source Sans Pro" w:hAnsi="Source Sans Pro"/>
                                <w:b/>
                                <w:bCs/>
                                <w:sz w:val="24"/>
                              </w:rPr>
                              <w:t xml:space="preserve"> OF BOARD AND SENIOR STAFF</w:t>
                            </w:r>
                          </w:p>
                          <w:p w14:paraId="4302DBD0" w14:textId="77777777" w:rsidR="00111AD2" w:rsidRDefault="00111AD2" w:rsidP="00210CAD">
                            <w:pPr>
                              <w:rPr>
                                <w:rFonts w:ascii="Source Sans Pro" w:hAnsi="Source Sans Pro"/>
                                <w:b/>
                                <w:bCs/>
                                <w:sz w:val="24"/>
                              </w:rPr>
                            </w:pPr>
                          </w:p>
                          <w:p w14:paraId="4C6F6C77" w14:textId="49259CF2" w:rsidR="00210CAD" w:rsidRPr="00210CAD" w:rsidRDefault="00210CAD" w:rsidP="00210CAD">
                            <w:pPr>
                              <w:rPr>
                                <w:rFonts w:ascii="Source Sans Pro" w:hAnsi="Source Sans Pro"/>
                                <w:b/>
                                <w:bCs/>
                                <w:sz w:val="24"/>
                              </w:rPr>
                            </w:pPr>
                            <w:r w:rsidRPr="00210CAD">
                              <w:rPr>
                                <w:rFonts w:ascii="Source Sans Pro" w:hAnsi="Source Sans Pro"/>
                                <w:sz w:val="24"/>
                              </w:rPr>
                              <w:t xml:space="preserve">Please provide the following Race/Ethnicity demographic data for your Board of Directors and Senior Staff (we define senior staff as staff with decision-making authority or management responsibility with the organization). Percentages for each column should total to 100%. If you do not know or decline to answer, please enter 100 under “Unknown/Decline to State.” </w:t>
                            </w:r>
                            <w:proofErr w:type="gramStart"/>
                            <w:r w:rsidRPr="00210CAD">
                              <w:rPr>
                                <w:rFonts w:ascii="Source Sans Pro" w:hAnsi="Source Sans Pro"/>
                                <w:sz w:val="24"/>
                              </w:rPr>
                              <w:t>All of</w:t>
                            </w:r>
                            <w:proofErr w:type="gramEnd"/>
                            <w:r w:rsidRPr="00210CAD">
                              <w:rPr>
                                <w:rFonts w:ascii="Source Sans Pro" w:hAnsi="Source Sans Pro"/>
                                <w:sz w:val="24"/>
                              </w:rPr>
                              <w:t xml:space="preserve"> these fields are required. A minimum value of 0 needs to be entered in each field </w:t>
                            </w:r>
                            <w:proofErr w:type="gramStart"/>
                            <w:r w:rsidRPr="00210CAD">
                              <w:rPr>
                                <w:rFonts w:ascii="Source Sans Pro" w:hAnsi="Source Sans Pro"/>
                                <w:sz w:val="24"/>
                              </w:rPr>
                              <w:t>in order to</w:t>
                            </w:r>
                            <w:proofErr w:type="gramEnd"/>
                            <w:r w:rsidRPr="00210CAD">
                              <w:rPr>
                                <w:rFonts w:ascii="Source Sans Pro" w:hAnsi="Source Sans Pro"/>
                                <w:sz w:val="24"/>
                              </w:rPr>
                              <w:t xml:space="preserve"> submit the application. </w:t>
                            </w:r>
                          </w:p>
                          <w:p w14:paraId="4078C29F" w14:textId="73CF26EC" w:rsidR="00210CAD" w:rsidRDefault="00210CAD" w:rsidP="00710F39">
                            <w:pPr>
                              <w:rPr>
                                <w:rFonts w:ascii="Source Sans Pro" w:hAnsi="Source Sans Pro"/>
                                <w:b/>
                                <w:bCs/>
                                <w:sz w:val="24"/>
                              </w:rPr>
                            </w:pPr>
                          </w:p>
                          <w:p w14:paraId="6D1531C7" w14:textId="77777777" w:rsidR="00210CAD" w:rsidRPr="00210CAD" w:rsidRDefault="00210CAD" w:rsidP="00710F39">
                            <w:pPr>
                              <w:rPr>
                                <w:rFonts w:ascii="Source Sans Pro" w:hAnsi="Source Sans Pro"/>
                                <w:b/>
                                <w:bCs/>
                                <w:sz w:val="24"/>
                              </w:rPr>
                            </w:pPr>
                          </w:p>
                          <w:p w14:paraId="20D045D5" w14:textId="77777777" w:rsidR="00710F39" w:rsidRPr="00210CAD" w:rsidRDefault="00710F39" w:rsidP="006B76BB">
                            <w:pPr>
                              <w:tabs>
                                <w:tab w:val="left" w:pos="5760"/>
                                <w:tab w:val="left" w:pos="7200"/>
                              </w:tabs>
                              <w:spacing w:line="240" w:lineRule="auto"/>
                              <w:rPr>
                                <w:rFonts w:ascii="Source Sans Pro" w:hAnsi="Source Sans Pro"/>
                                <w:sz w:val="24"/>
                              </w:rPr>
                            </w:pPr>
                            <w:r w:rsidRPr="00210CAD">
                              <w:rPr>
                                <w:rFonts w:ascii="Source Sans Pro" w:hAnsi="Source Sans Pro"/>
                                <w:sz w:val="24"/>
                              </w:rPr>
                              <w:t xml:space="preserve">African American/African/Black </w:t>
                            </w:r>
                            <w:r w:rsidRPr="00210CAD">
                              <w:rPr>
                                <w:rFonts w:ascii="Source Sans Pro" w:hAnsi="Source Sans Pro"/>
                                <w:sz w:val="24"/>
                              </w:rPr>
                              <w:tab/>
                              <w:t>Board %</w:t>
                            </w:r>
                            <w:r w:rsidRPr="00210CAD">
                              <w:rPr>
                                <w:rFonts w:ascii="Source Sans Pro" w:hAnsi="Source Sans Pro"/>
                                <w:sz w:val="24"/>
                              </w:rPr>
                              <w:tab/>
                              <w:t>Senior Staff %</w:t>
                            </w:r>
                          </w:p>
                          <w:p w14:paraId="7113C881" w14:textId="77777777" w:rsidR="00710F39" w:rsidRPr="00210CAD" w:rsidRDefault="00710F39" w:rsidP="006B76BB">
                            <w:pPr>
                              <w:tabs>
                                <w:tab w:val="left" w:pos="5760"/>
                                <w:tab w:val="left" w:pos="7200"/>
                              </w:tabs>
                              <w:spacing w:line="240" w:lineRule="auto"/>
                              <w:rPr>
                                <w:rFonts w:ascii="Source Sans Pro" w:hAnsi="Source Sans Pro"/>
                                <w:sz w:val="24"/>
                              </w:rPr>
                            </w:pPr>
                            <w:r w:rsidRPr="00210CAD">
                              <w:rPr>
                                <w:rFonts w:ascii="Source Sans Pro" w:hAnsi="Source Sans Pro"/>
                                <w:sz w:val="24"/>
                              </w:rPr>
                              <w:t>American Indian/Alaskan Native</w:t>
                            </w:r>
                            <w:r w:rsidRPr="00210CAD">
                              <w:rPr>
                                <w:rFonts w:ascii="Source Sans Pro" w:hAnsi="Source Sans Pro"/>
                                <w:sz w:val="24"/>
                              </w:rPr>
                              <w:tab/>
                              <w:t>Board %</w:t>
                            </w:r>
                            <w:r w:rsidRPr="00210CAD">
                              <w:rPr>
                                <w:rFonts w:ascii="Source Sans Pro" w:hAnsi="Source Sans Pro"/>
                                <w:sz w:val="24"/>
                              </w:rPr>
                              <w:tab/>
                              <w:t>Senior Staff %</w:t>
                            </w:r>
                          </w:p>
                          <w:p w14:paraId="1EFFEBAF" w14:textId="77777777" w:rsidR="00710F39" w:rsidRPr="00210CAD" w:rsidRDefault="00710F39" w:rsidP="006B76BB">
                            <w:pPr>
                              <w:tabs>
                                <w:tab w:val="left" w:pos="5760"/>
                                <w:tab w:val="left" w:pos="7200"/>
                              </w:tabs>
                              <w:spacing w:line="240" w:lineRule="auto"/>
                              <w:rPr>
                                <w:rFonts w:ascii="Source Sans Pro" w:hAnsi="Source Sans Pro"/>
                                <w:sz w:val="24"/>
                              </w:rPr>
                            </w:pPr>
                            <w:r w:rsidRPr="00210CAD">
                              <w:rPr>
                                <w:rFonts w:ascii="Source Sans Pro" w:hAnsi="Source Sans Pro"/>
                                <w:sz w:val="24"/>
                              </w:rPr>
                              <w:t>Arab American/Middle Eastern/North African</w:t>
                            </w:r>
                            <w:r w:rsidRPr="00210CAD">
                              <w:rPr>
                                <w:rFonts w:ascii="Source Sans Pro" w:hAnsi="Source Sans Pro"/>
                                <w:sz w:val="24"/>
                              </w:rPr>
                              <w:tab/>
                              <w:t xml:space="preserve">Board % </w:t>
                            </w:r>
                            <w:r w:rsidRPr="00210CAD">
                              <w:rPr>
                                <w:rFonts w:ascii="Source Sans Pro" w:hAnsi="Source Sans Pro"/>
                                <w:sz w:val="24"/>
                              </w:rPr>
                              <w:tab/>
                              <w:t>Senior Staff %</w:t>
                            </w:r>
                          </w:p>
                          <w:p w14:paraId="5B0164ED" w14:textId="77777777" w:rsidR="00710F39" w:rsidRPr="00210CAD" w:rsidRDefault="00710F39" w:rsidP="006B76BB">
                            <w:pPr>
                              <w:tabs>
                                <w:tab w:val="left" w:pos="5760"/>
                                <w:tab w:val="left" w:pos="7200"/>
                              </w:tabs>
                              <w:spacing w:line="240" w:lineRule="auto"/>
                              <w:rPr>
                                <w:rFonts w:ascii="Source Sans Pro" w:hAnsi="Source Sans Pro"/>
                                <w:sz w:val="24"/>
                              </w:rPr>
                            </w:pPr>
                            <w:r w:rsidRPr="00210CAD">
                              <w:rPr>
                                <w:rFonts w:ascii="Source Sans Pro" w:hAnsi="Source Sans Pro"/>
                                <w:sz w:val="24"/>
                              </w:rPr>
                              <w:t>Asian/Asian American</w:t>
                            </w:r>
                            <w:r w:rsidRPr="00210CAD">
                              <w:rPr>
                                <w:rFonts w:ascii="Source Sans Pro" w:hAnsi="Source Sans Pro"/>
                                <w:sz w:val="24"/>
                              </w:rPr>
                              <w:tab/>
                              <w:t>Board %</w:t>
                            </w:r>
                            <w:r w:rsidRPr="00210CAD">
                              <w:rPr>
                                <w:rFonts w:ascii="Source Sans Pro" w:hAnsi="Source Sans Pro"/>
                                <w:sz w:val="24"/>
                              </w:rPr>
                              <w:tab/>
                              <w:t>Senior Staff %</w:t>
                            </w:r>
                          </w:p>
                          <w:p w14:paraId="5F89B575" w14:textId="77777777" w:rsidR="00710F39" w:rsidRPr="00210CAD" w:rsidRDefault="00710F39" w:rsidP="006B76BB">
                            <w:pPr>
                              <w:tabs>
                                <w:tab w:val="left" w:pos="5760"/>
                                <w:tab w:val="left" w:pos="7200"/>
                              </w:tabs>
                              <w:spacing w:line="240" w:lineRule="auto"/>
                              <w:rPr>
                                <w:rFonts w:ascii="Source Sans Pro" w:hAnsi="Source Sans Pro"/>
                                <w:sz w:val="24"/>
                              </w:rPr>
                            </w:pPr>
                            <w:r w:rsidRPr="00210CAD">
                              <w:rPr>
                                <w:rFonts w:ascii="Source Sans Pro" w:hAnsi="Source Sans Pro"/>
                                <w:sz w:val="24"/>
                              </w:rPr>
                              <w:t>European American/White</w:t>
                            </w:r>
                            <w:r w:rsidRPr="00210CAD">
                              <w:rPr>
                                <w:rFonts w:ascii="Source Sans Pro" w:hAnsi="Source Sans Pro"/>
                                <w:sz w:val="24"/>
                              </w:rPr>
                              <w:tab/>
                              <w:t>Board %</w:t>
                            </w:r>
                            <w:r w:rsidRPr="00210CAD">
                              <w:rPr>
                                <w:rFonts w:ascii="Source Sans Pro" w:hAnsi="Source Sans Pro"/>
                                <w:sz w:val="24"/>
                              </w:rPr>
                              <w:tab/>
                              <w:t>Senior Staff %</w:t>
                            </w:r>
                          </w:p>
                          <w:p w14:paraId="41032FC8" w14:textId="77777777" w:rsidR="00710F39" w:rsidRPr="00210CAD" w:rsidRDefault="00710F39" w:rsidP="006B76BB">
                            <w:pPr>
                              <w:tabs>
                                <w:tab w:val="left" w:pos="5760"/>
                                <w:tab w:val="left" w:pos="7200"/>
                              </w:tabs>
                              <w:spacing w:line="240" w:lineRule="auto"/>
                              <w:rPr>
                                <w:rFonts w:ascii="Source Sans Pro" w:hAnsi="Source Sans Pro"/>
                                <w:sz w:val="24"/>
                              </w:rPr>
                            </w:pPr>
                            <w:r w:rsidRPr="00210CAD">
                              <w:rPr>
                                <w:rFonts w:ascii="Source Sans Pro" w:hAnsi="Source Sans Pro"/>
                                <w:sz w:val="24"/>
                              </w:rPr>
                              <w:t>Hispanic/</w:t>
                            </w:r>
                            <w:proofErr w:type="spellStart"/>
                            <w:r w:rsidRPr="00210CAD">
                              <w:rPr>
                                <w:rFonts w:ascii="Source Sans Pro" w:hAnsi="Source Sans Pro"/>
                                <w:sz w:val="24"/>
                              </w:rPr>
                              <w:t>Latine</w:t>
                            </w:r>
                            <w:proofErr w:type="spellEnd"/>
                            <w:r w:rsidRPr="00210CAD">
                              <w:rPr>
                                <w:rFonts w:ascii="Source Sans Pro" w:hAnsi="Source Sans Pro"/>
                                <w:sz w:val="24"/>
                              </w:rPr>
                              <w:t>/Chicano or Chicana</w:t>
                            </w:r>
                            <w:r w:rsidRPr="00210CAD">
                              <w:rPr>
                                <w:rFonts w:ascii="Source Sans Pro" w:hAnsi="Source Sans Pro"/>
                                <w:sz w:val="24"/>
                              </w:rPr>
                              <w:tab/>
                              <w:t>Board %</w:t>
                            </w:r>
                            <w:r w:rsidRPr="00210CAD">
                              <w:rPr>
                                <w:rFonts w:ascii="Source Sans Pro" w:hAnsi="Source Sans Pro"/>
                                <w:sz w:val="24"/>
                              </w:rPr>
                              <w:tab/>
                              <w:t>Senior Staff %</w:t>
                            </w:r>
                          </w:p>
                          <w:p w14:paraId="324CE32C" w14:textId="77777777" w:rsidR="00710F39" w:rsidRPr="00210CAD" w:rsidRDefault="00710F39" w:rsidP="006B76BB">
                            <w:pPr>
                              <w:tabs>
                                <w:tab w:val="left" w:pos="5760"/>
                                <w:tab w:val="left" w:pos="7200"/>
                              </w:tabs>
                              <w:spacing w:line="240" w:lineRule="auto"/>
                              <w:rPr>
                                <w:rFonts w:ascii="Source Sans Pro" w:hAnsi="Source Sans Pro"/>
                                <w:sz w:val="24"/>
                              </w:rPr>
                            </w:pPr>
                            <w:r w:rsidRPr="00210CAD">
                              <w:rPr>
                                <w:rFonts w:ascii="Source Sans Pro" w:hAnsi="Source Sans Pro"/>
                                <w:sz w:val="24"/>
                              </w:rPr>
                              <w:t>Native Hawaiian/Pacific Islander</w:t>
                            </w:r>
                            <w:r w:rsidRPr="00210CAD">
                              <w:rPr>
                                <w:rFonts w:ascii="Source Sans Pro" w:hAnsi="Source Sans Pro"/>
                                <w:sz w:val="24"/>
                              </w:rPr>
                              <w:tab/>
                              <w:t>Board %</w:t>
                            </w:r>
                            <w:r w:rsidRPr="00210CAD">
                              <w:rPr>
                                <w:rFonts w:ascii="Source Sans Pro" w:hAnsi="Source Sans Pro"/>
                                <w:sz w:val="24"/>
                              </w:rPr>
                              <w:tab/>
                              <w:t>Senior Staff %</w:t>
                            </w:r>
                          </w:p>
                          <w:p w14:paraId="4AB3EED1" w14:textId="77777777" w:rsidR="00710F39" w:rsidRPr="00210CAD" w:rsidRDefault="00710F39" w:rsidP="006B76BB">
                            <w:pPr>
                              <w:tabs>
                                <w:tab w:val="left" w:pos="5760"/>
                                <w:tab w:val="left" w:pos="7200"/>
                              </w:tabs>
                              <w:spacing w:line="240" w:lineRule="auto"/>
                              <w:rPr>
                                <w:rFonts w:ascii="Source Sans Pro" w:hAnsi="Source Sans Pro"/>
                                <w:sz w:val="24"/>
                              </w:rPr>
                            </w:pPr>
                            <w:r w:rsidRPr="00210CAD">
                              <w:rPr>
                                <w:rFonts w:ascii="Source Sans Pro" w:hAnsi="Source Sans Pro"/>
                                <w:sz w:val="24"/>
                              </w:rPr>
                              <w:t>A Race/Ethnicity Not Listed</w:t>
                            </w:r>
                            <w:r w:rsidRPr="00210CAD">
                              <w:rPr>
                                <w:rFonts w:ascii="Source Sans Pro" w:hAnsi="Source Sans Pro"/>
                                <w:sz w:val="24"/>
                              </w:rPr>
                              <w:tab/>
                              <w:t>Board %</w:t>
                            </w:r>
                            <w:r w:rsidRPr="00210CAD">
                              <w:rPr>
                                <w:rFonts w:ascii="Source Sans Pro" w:hAnsi="Source Sans Pro"/>
                                <w:sz w:val="24"/>
                              </w:rPr>
                              <w:tab/>
                              <w:t>Senior Staff %</w:t>
                            </w:r>
                          </w:p>
                          <w:p w14:paraId="73DDADFA" w14:textId="77777777" w:rsidR="00710F39" w:rsidRPr="00210CAD" w:rsidRDefault="00710F39" w:rsidP="006B76BB">
                            <w:pPr>
                              <w:tabs>
                                <w:tab w:val="left" w:pos="5760"/>
                                <w:tab w:val="left" w:pos="7200"/>
                              </w:tabs>
                              <w:spacing w:line="240" w:lineRule="auto"/>
                              <w:rPr>
                                <w:rFonts w:ascii="Source Sans Pro" w:hAnsi="Source Sans Pro"/>
                                <w:sz w:val="24"/>
                              </w:rPr>
                            </w:pPr>
                            <w:r w:rsidRPr="00210CAD">
                              <w:rPr>
                                <w:rFonts w:ascii="Source Sans Pro" w:hAnsi="Source Sans Pro"/>
                                <w:sz w:val="24"/>
                              </w:rPr>
                              <w:t>Unknown/Decline to State</w:t>
                            </w:r>
                            <w:r w:rsidRPr="00210CAD">
                              <w:rPr>
                                <w:rFonts w:ascii="Source Sans Pro" w:hAnsi="Source Sans Pro"/>
                                <w:sz w:val="24"/>
                              </w:rPr>
                              <w:tab/>
                              <w:t>Board %</w:t>
                            </w:r>
                            <w:r w:rsidRPr="00210CAD">
                              <w:rPr>
                                <w:rFonts w:ascii="Source Sans Pro" w:hAnsi="Source Sans Pro"/>
                                <w:sz w:val="24"/>
                              </w:rPr>
                              <w:tab/>
                              <w:t>Senior Staff %</w:t>
                            </w:r>
                          </w:p>
                          <w:p w14:paraId="1A6838CC" w14:textId="77777777" w:rsidR="00710F39" w:rsidRDefault="00710F39" w:rsidP="00710F3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03807" id="_x0000_s1027" type="#_x0000_t202" style="position:absolute;margin-left:0;margin-top:0;width:477pt;height:293.4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" filled="f" strokecolor="red">
                <v:textbox>
                  <w:txbxContent>
                    <w:p w14:paraId="4D336E91" w14:textId="36E5021B" w:rsidR="00111AD2" w:rsidRDefault="00710F39" w:rsidP="00210CAD">
                      <w:pPr>
                        <w:rPr>
                          <w:rFonts w:ascii="Source Sans Pro" w:hAnsi="Source Sans Pro"/>
                          <w:b/>
                          <w:bCs/>
                          <w:sz w:val="24"/>
                        </w:rPr>
                      </w:pPr>
                      <w:r w:rsidRPr="00210CAD">
                        <w:rPr>
                          <w:rFonts w:ascii="Source Sans Pro" w:hAnsi="Source Sans Pro"/>
                          <w:b/>
                          <w:bCs/>
                          <w:sz w:val="24"/>
                        </w:rPr>
                        <w:t>RACE/ETHNICITY</w:t>
                      </w:r>
                      <w:r w:rsidR="00111AD2">
                        <w:rPr>
                          <w:rFonts w:ascii="Source Sans Pro" w:hAnsi="Source Sans Pro"/>
                          <w:b/>
                          <w:bCs/>
                          <w:sz w:val="24"/>
                        </w:rPr>
                        <w:t xml:space="preserve"> OF BOARD AND SENIOR STAFF</w:t>
                      </w:r>
                    </w:p>
                    <w:p w14:paraId="4302DBD0" w14:textId="77777777" w:rsidR="00111AD2" w:rsidRDefault="00111AD2" w:rsidP="00210CAD">
                      <w:pPr>
                        <w:rPr>
                          <w:rFonts w:ascii="Source Sans Pro" w:hAnsi="Source Sans Pro"/>
                          <w:b/>
                          <w:bCs/>
                          <w:sz w:val="24"/>
                        </w:rPr>
                      </w:pPr>
                    </w:p>
                    <w:p w14:paraId="4C6F6C77" w14:textId="49259CF2" w:rsidR="00210CAD" w:rsidRPr="00210CAD" w:rsidRDefault="00210CAD" w:rsidP="00210CAD">
                      <w:pPr>
                        <w:rPr>
                          <w:rFonts w:ascii="Source Sans Pro" w:hAnsi="Source Sans Pro"/>
                          <w:b/>
                          <w:bCs/>
                          <w:sz w:val="24"/>
                        </w:rPr>
                      </w:pPr>
                      <w:r w:rsidRPr="00210CAD">
                        <w:rPr>
                          <w:rFonts w:ascii="Source Sans Pro" w:hAnsi="Source Sans Pro"/>
                          <w:sz w:val="24"/>
                        </w:rPr>
                        <w:t xml:space="preserve">Please provide the following Race/Ethnicity demographic data for your Board of Directors and Senior Staff (we define senior staff as staff with decision-making authority or management responsibility with the organization). Percentages for each column should total to 100%. If you do not know or decline to answer, please enter 100 under “Unknown/Decline to State.” </w:t>
                      </w:r>
                      <w:proofErr w:type="gramStart"/>
                      <w:r w:rsidRPr="00210CAD">
                        <w:rPr>
                          <w:rFonts w:ascii="Source Sans Pro" w:hAnsi="Source Sans Pro"/>
                          <w:sz w:val="24"/>
                        </w:rPr>
                        <w:t>All of</w:t>
                      </w:r>
                      <w:proofErr w:type="gramEnd"/>
                      <w:r w:rsidRPr="00210CAD">
                        <w:rPr>
                          <w:rFonts w:ascii="Source Sans Pro" w:hAnsi="Source Sans Pro"/>
                          <w:sz w:val="24"/>
                        </w:rPr>
                        <w:t xml:space="preserve"> these fields are required. A minimum value of 0 needs to be entered in each field </w:t>
                      </w:r>
                      <w:proofErr w:type="gramStart"/>
                      <w:r w:rsidRPr="00210CAD">
                        <w:rPr>
                          <w:rFonts w:ascii="Source Sans Pro" w:hAnsi="Source Sans Pro"/>
                          <w:sz w:val="24"/>
                        </w:rPr>
                        <w:t>in order to</w:t>
                      </w:r>
                      <w:proofErr w:type="gramEnd"/>
                      <w:r w:rsidRPr="00210CAD">
                        <w:rPr>
                          <w:rFonts w:ascii="Source Sans Pro" w:hAnsi="Source Sans Pro"/>
                          <w:sz w:val="24"/>
                        </w:rPr>
                        <w:t xml:space="preserve"> submit the application. </w:t>
                      </w:r>
                    </w:p>
                    <w:p w14:paraId="4078C29F" w14:textId="73CF26EC" w:rsidR="00210CAD" w:rsidRDefault="00210CAD" w:rsidP="00710F39">
                      <w:pPr>
                        <w:rPr>
                          <w:rFonts w:ascii="Source Sans Pro" w:hAnsi="Source Sans Pro"/>
                          <w:b/>
                          <w:bCs/>
                          <w:sz w:val="24"/>
                        </w:rPr>
                      </w:pPr>
                    </w:p>
                    <w:p w14:paraId="6D1531C7" w14:textId="77777777" w:rsidR="00210CAD" w:rsidRPr="00210CAD" w:rsidRDefault="00210CAD" w:rsidP="00710F39">
                      <w:pPr>
                        <w:rPr>
                          <w:rFonts w:ascii="Source Sans Pro" w:hAnsi="Source Sans Pro"/>
                          <w:b/>
                          <w:bCs/>
                          <w:sz w:val="24"/>
                        </w:rPr>
                      </w:pPr>
                    </w:p>
                    <w:p w14:paraId="20D045D5" w14:textId="77777777" w:rsidR="00710F39" w:rsidRPr="00210CAD" w:rsidRDefault="00710F39" w:rsidP="006B76BB">
                      <w:pPr>
                        <w:tabs>
                          <w:tab w:val="left" w:pos="5760"/>
                          <w:tab w:val="left" w:pos="7200"/>
                        </w:tabs>
                        <w:spacing w:line="240" w:lineRule="auto"/>
                        <w:rPr>
                          <w:rFonts w:ascii="Source Sans Pro" w:hAnsi="Source Sans Pro"/>
                          <w:sz w:val="24"/>
                        </w:rPr>
                      </w:pPr>
                      <w:r w:rsidRPr="00210CAD">
                        <w:rPr>
                          <w:rFonts w:ascii="Source Sans Pro" w:hAnsi="Source Sans Pro"/>
                          <w:sz w:val="24"/>
                        </w:rPr>
                        <w:t xml:space="preserve">African American/African/Black </w:t>
                      </w:r>
                      <w:r w:rsidRPr="00210CAD">
                        <w:rPr>
                          <w:rFonts w:ascii="Source Sans Pro" w:hAnsi="Source Sans Pro"/>
                          <w:sz w:val="24"/>
                        </w:rPr>
                        <w:tab/>
                        <w:t>Board %</w:t>
                      </w:r>
                      <w:r w:rsidRPr="00210CAD">
                        <w:rPr>
                          <w:rFonts w:ascii="Source Sans Pro" w:hAnsi="Source Sans Pro"/>
                          <w:sz w:val="24"/>
                        </w:rPr>
                        <w:tab/>
                        <w:t>Senior Staff %</w:t>
                      </w:r>
                    </w:p>
                    <w:p w14:paraId="7113C881" w14:textId="77777777" w:rsidR="00710F39" w:rsidRPr="00210CAD" w:rsidRDefault="00710F39" w:rsidP="006B76BB">
                      <w:pPr>
                        <w:tabs>
                          <w:tab w:val="left" w:pos="5760"/>
                          <w:tab w:val="left" w:pos="7200"/>
                        </w:tabs>
                        <w:spacing w:line="240" w:lineRule="auto"/>
                        <w:rPr>
                          <w:rFonts w:ascii="Source Sans Pro" w:hAnsi="Source Sans Pro"/>
                          <w:sz w:val="24"/>
                        </w:rPr>
                      </w:pPr>
                      <w:r w:rsidRPr="00210CAD">
                        <w:rPr>
                          <w:rFonts w:ascii="Source Sans Pro" w:hAnsi="Source Sans Pro"/>
                          <w:sz w:val="24"/>
                        </w:rPr>
                        <w:t>American Indian/Alaskan Native</w:t>
                      </w:r>
                      <w:r w:rsidRPr="00210CAD">
                        <w:rPr>
                          <w:rFonts w:ascii="Source Sans Pro" w:hAnsi="Source Sans Pro"/>
                          <w:sz w:val="24"/>
                        </w:rPr>
                        <w:tab/>
                        <w:t>Board %</w:t>
                      </w:r>
                      <w:r w:rsidRPr="00210CAD">
                        <w:rPr>
                          <w:rFonts w:ascii="Source Sans Pro" w:hAnsi="Source Sans Pro"/>
                          <w:sz w:val="24"/>
                        </w:rPr>
                        <w:tab/>
                        <w:t>Senior Staff %</w:t>
                      </w:r>
                    </w:p>
                    <w:p w14:paraId="1EFFEBAF" w14:textId="77777777" w:rsidR="00710F39" w:rsidRPr="00210CAD" w:rsidRDefault="00710F39" w:rsidP="006B76BB">
                      <w:pPr>
                        <w:tabs>
                          <w:tab w:val="left" w:pos="5760"/>
                          <w:tab w:val="left" w:pos="7200"/>
                        </w:tabs>
                        <w:spacing w:line="240" w:lineRule="auto"/>
                        <w:rPr>
                          <w:rFonts w:ascii="Source Sans Pro" w:hAnsi="Source Sans Pro"/>
                          <w:sz w:val="24"/>
                        </w:rPr>
                      </w:pPr>
                      <w:r w:rsidRPr="00210CAD">
                        <w:rPr>
                          <w:rFonts w:ascii="Source Sans Pro" w:hAnsi="Source Sans Pro"/>
                          <w:sz w:val="24"/>
                        </w:rPr>
                        <w:t>Arab American/Middle Eastern/North African</w:t>
                      </w:r>
                      <w:r w:rsidRPr="00210CAD">
                        <w:rPr>
                          <w:rFonts w:ascii="Source Sans Pro" w:hAnsi="Source Sans Pro"/>
                          <w:sz w:val="24"/>
                        </w:rPr>
                        <w:tab/>
                        <w:t xml:space="preserve">Board % </w:t>
                      </w:r>
                      <w:r w:rsidRPr="00210CAD">
                        <w:rPr>
                          <w:rFonts w:ascii="Source Sans Pro" w:hAnsi="Source Sans Pro"/>
                          <w:sz w:val="24"/>
                        </w:rPr>
                        <w:tab/>
                        <w:t>Senior Staff %</w:t>
                      </w:r>
                    </w:p>
                    <w:p w14:paraId="5B0164ED" w14:textId="77777777" w:rsidR="00710F39" w:rsidRPr="00210CAD" w:rsidRDefault="00710F39" w:rsidP="006B76BB">
                      <w:pPr>
                        <w:tabs>
                          <w:tab w:val="left" w:pos="5760"/>
                          <w:tab w:val="left" w:pos="7200"/>
                        </w:tabs>
                        <w:spacing w:line="240" w:lineRule="auto"/>
                        <w:rPr>
                          <w:rFonts w:ascii="Source Sans Pro" w:hAnsi="Source Sans Pro"/>
                          <w:sz w:val="24"/>
                        </w:rPr>
                      </w:pPr>
                      <w:r w:rsidRPr="00210CAD">
                        <w:rPr>
                          <w:rFonts w:ascii="Source Sans Pro" w:hAnsi="Source Sans Pro"/>
                          <w:sz w:val="24"/>
                        </w:rPr>
                        <w:t>Asian/Asian American</w:t>
                      </w:r>
                      <w:r w:rsidRPr="00210CAD">
                        <w:rPr>
                          <w:rFonts w:ascii="Source Sans Pro" w:hAnsi="Source Sans Pro"/>
                          <w:sz w:val="24"/>
                        </w:rPr>
                        <w:tab/>
                        <w:t>Board %</w:t>
                      </w:r>
                      <w:r w:rsidRPr="00210CAD">
                        <w:rPr>
                          <w:rFonts w:ascii="Source Sans Pro" w:hAnsi="Source Sans Pro"/>
                          <w:sz w:val="24"/>
                        </w:rPr>
                        <w:tab/>
                        <w:t>Senior Staff %</w:t>
                      </w:r>
                    </w:p>
                    <w:p w14:paraId="5F89B575" w14:textId="77777777" w:rsidR="00710F39" w:rsidRPr="00210CAD" w:rsidRDefault="00710F39" w:rsidP="006B76BB">
                      <w:pPr>
                        <w:tabs>
                          <w:tab w:val="left" w:pos="5760"/>
                          <w:tab w:val="left" w:pos="7200"/>
                        </w:tabs>
                        <w:spacing w:line="240" w:lineRule="auto"/>
                        <w:rPr>
                          <w:rFonts w:ascii="Source Sans Pro" w:hAnsi="Source Sans Pro"/>
                          <w:sz w:val="24"/>
                        </w:rPr>
                      </w:pPr>
                      <w:r w:rsidRPr="00210CAD">
                        <w:rPr>
                          <w:rFonts w:ascii="Source Sans Pro" w:hAnsi="Source Sans Pro"/>
                          <w:sz w:val="24"/>
                        </w:rPr>
                        <w:t>European American/White</w:t>
                      </w:r>
                      <w:r w:rsidRPr="00210CAD">
                        <w:rPr>
                          <w:rFonts w:ascii="Source Sans Pro" w:hAnsi="Source Sans Pro"/>
                          <w:sz w:val="24"/>
                        </w:rPr>
                        <w:tab/>
                        <w:t>Board %</w:t>
                      </w:r>
                      <w:r w:rsidRPr="00210CAD">
                        <w:rPr>
                          <w:rFonts w:ascii="Source Sans Pro" w:hAnsi="Source Sans Pro"/>
                          <w:sz w:val="24"/>
                        </w:rPr>
                        <w:tab/>
                        <w:t>Senior Staff %</w:t>
                      </w:r>
                    </w:p>
                    <w:p w14:paraId="41032FC8" w14:textId="77777777" w:rsidR="00710F39" w:rsidRPr="00210CAD" w:rsidRDefault="00710F39" w:rsidP="006B76BB">
                      <w:pPr>
                        <w:tabs>
                          <w:tab w:val="left" w:pos="5760"/>
                          <w:tab w:val="left" w:pos="7200"/>
                        </w:tabs>
                        <w:spacing w:line="240" w:lineRule="auto"/>
                        <w:rPr>
                          <w:rFonts w:ascii="Source Sans Pro" w:hAnsi="Source Sans Pro"/>
                          <w:sz w:val="24"/>
                        </w:rPr>
                      </w:pPr>
                      <w:r w:rsidRPr="00210CAD">
                        <w:rPr>
                          <w:rFonts w:ascii="Source Sans Pro" w:hAnsi="Source Sans Pro"/>
                          <w:sz w:val="24"/>
                        </w:rPr>
                        <w:t>Hispanic/</w:t>
                      </w:r>
                      <w:proofErr w:type="spellStart"/>
                      <w:r w:rsidRPr="00210CAD">
                        <w:rPr>
                          <w:rFonts w:ascii="Source Sans Pro" w:hAnsi="Source Sans Pro"/>
                          <w:sz w:val="24"/>
                        </w:rPr>
                        <w:t>Latine</w:t>
                      </w:r>
                      <w:proofErr w:type="spellEnd"/>
                      <w:r w:rsidRPr="00210CAD">
                        <w:rPr>
                          <w:rFonts w:ascii="Source Sans Pro" w:hAnsi="Source Sans Pro"/>
                          <w:sz w:val="24"/>
                        </w:rPr>
                        <w:t>/Chicano or Chicana</w:t>
                      </w:r>
                      <w:r w:rsidRPr="00210CAD">
                        <w:rPr>
                          <w:rFonts w:ascii="Source Sans Pro" w:hAnsi="Source Sans Pro"/>
                          <w:sz w:val="24"/>
                        </w:rPr>
                        <w:tab/>
                        <w:t>Board %</w:t>
                      </w:r>
                      <w:r w:rsidRPr="00210CAD">
                        <w:rPr>
                          <w:rFonts w:ascii="Source Sans Pro" w:hAnsi="Source Sans Pro"/>
                          <w:sz w:val="24"/>
                        </w:rPr>
                        <w:tab/>
                        <w:t>Senior Staff %</w:t>
                      </w:r>
                    </w:p>
                    <w:p w14:paraId="324CE32C" w14:textId="77777777" w:rsidR="00710F39" w:rsidRPr="00210CAD" w:rsidRDefault="00710F39" w:rsidP="006B76BB">
                      <w:pPr>
                        <w:tabs>
                          <w:tab w:val="left" w:pos="5760"/>
                          <w:tab w:val="left" w:pos="7200"/>
                        </w:tabs>
                        <w:spacing w:line="240" w:lineRule="auto"/>
                        <w:rPr>
                          <w:rFonts w:ascii="Source Sans Pro" w:hAnsi="Source Sans Pro"/>
                          <w:sz w:val="24"/>
                        </w:rPr>
                      </w:pPr>
                      <w:r w:rsidRPr="00210CAD">
                        <w:rPr>
                          <w:rFonts w:ascii="Source Sans Pro" w:hAnsi="Source Sans Pro"/>
                          <w:sz w:val="24"/>
                        </w:rPr>
                        <w:t>Native Hawaiian/Pacific Islander</w:t>
                      </w:r>
                      <w:r w:rsidRPr="00210CAD">
                        <w:rPr>
                          <w:rFonts w:ascii="Source Sans Pro" w:hAnsi="Source Sans Pro"/>
                          <w:sz w:val="24"/>
                        </w:rPr>
                        <w:tab/>
                        <w:t>Board %</w:t>
                      </w:r>
                      <w:r w:rsidRPr="00210CAD">
                        <w:rPr>
                          <w:rFonts w:ascii="Source Sans Pro" w:hAnsi="Source Sans Pro"/>
                          <w:sz w:val="24"/>
                        </w:rPr>
                        <w:tab/>
                        <w:t>Senior Staff %</w:t>
                      </w:r>
                    </w:p>
                    <w:p w14:paraId="4AB3EED1" w14:textId="77777777" w:rsidR="00710F39" w:rsidRPr="00210CAD" w:rsidRDefault="00710F39" w:rsidP="006B76BB">
                      <w:pPr>
                        <w:tabs>
                          <w:tab w:val="left" w:pos="5760"/>
                          <w:tab w:val="left" w:pos="7200"/>
                        </w:tabs>
                        <w:spacing w:line="240" w:lineRule="auto"/>
                        <w:rPr>
                          <w:rFonts w:ascii="Source Sans Pro" w:hAnsi="Source Sans Pro"/>
                          <w:sz w:val="24"/>
                        </w:rPr>
                      </w:pPr>
                      <w:r w:rsidRPr="00210CAD">
                        <w:rPr>
                          <w:rFonts w:ascii="Source Sans Pro" w:hAnsi="Source Sans Pro"/>
                          <w:sz w:val="24"/>
                        </w:rPr>
                        <w:t>A Race/Ethnicity Not Listed</w:t>
                      </w:r>
                      <w:r w:rsidRPr="00210CAD">
                        <w:rPr>
                          <w:rFonts w:ascii="Source Sans Pro" w:hAnsi="Source Sans Pro"/>
                          <w:sz w:val="24"/>
                        </w:rPr>
                        <w:tab/>
                        <w:t>Board %</w:t>
                      </w:r>
                      <w:r w:rsidRPr="00210CAD">
                        <w:rPr>
                          <w:rFonts w:ascii="Source Sans Pro" w:hAnsi="Source Sans Pro"/>
                          <w:sz w:val="24"/>
                        </w:rPr>
                        <w:tab/>
                        <w:t>Senior Staff %</w:t>
                      </w:r>
                    </w:p>
                    <w:p w14:paraId="73DDADFA" w14:textId="77777777" w:rsidR="00710F39" w:rsidRPr="00210CAD" w:rsidRDefault="00710F39" w:rsidP="006B76BB">
                      <w:pPr>
                        <w:tabs>
                          <w:tab w:val="left" w:pos="5760"/>
                          <w:tab w:val="left" w:pos="7200"/>
                        </w:tabs>
                        <w:spacing w:line="240" w:lineRule="auto"/>
                        <w:rPr>
                          <w:rFonts w:ascii="Source Sans Pro" w:hAnsi="Source Sans Pro"/>
                          <w:sz w:val="24"/>
                        </w:rPr>
                      </w:pPr>
                      <w:r w:rsidRPr="00210CAD">
                        <w:rPr>
                          <w:rFonts w:ascii="Source Sans Pro" w:hAnsi="Source Sans Pro"/>
                          <w:sz w:val="24"/>
                        </w:rPr>
                        <w:t>Unknown/Decline to State</w:t>
                      </w:r>
                      <w:r w:rsidRPr="00210CAD">
                        <w:rPr>
                          <w:rFonts w:ascii="Source Sans Pro" w:hAnsi="Source Sans Pro"/>
                          <w:sz w:val="24"/>
                        </w:rPr>
                        <w:tab/>
                        <w:t>Board %</w:t>
                      </w:r>
                      <w:r w:rsidRPr="00210CAD">
                        <w:rPr>
                          <w:rFonts w:ascii="Source Sans Pro" w:hAnsi="Source Sans Pro"/>
                          <w:sz w:val="24"/>
                        </w:rPr>
                        <w:tab/>
                        <w:t>Senior Staff %</w:t>
                      </w:r>
                    </w:p>
                    <w:p w14:paraId="1A6838CC" w14:textId="77777777" w:rsidR="00710F39" w:rsidRDefault="00710F39" w:rsidP="00710F39"/>
                  </w:txbxContent>
                </v:textbox>
                <w10:wrap type="square" anchorx="margin"/>
              </v:shape>
            </w:pict>
          </mc:Fallback>
        </mc:AlternateContent>
      </w:r>
    </w:p>
    <w:p w14:paraId="4F07FDF1" w14:textId="77777777" w:rsidR="001065D8" w:rsidRDefault="001065D8" w:rsidP="00710F39">
      <w:pPr>
        <w:rPr>
          <w:rFonts w:ascii="Source Sans Pro" w:hAnsi="Source Sans Pro"/>
          <w:sz w:val="24"/>
        </w:rPr>
      </w:pPr>
    </w:p>
    <w:p w14:paraId="448FD6DF" w14:textId="4F501A26" w:rsidR="00710F39" w:rsidRPr="00111AD2" w:rsidRDefault="00710F39" w:rsidP="00710F39">
      <w:pPr>
        <w:rPr>
          <w:rFonts w:ascii="Source Sans Pro" w:hAnsi="Source Sans Pro"/>
          <w:i/>
          <w:iCs/>
          <w:sz w:val="24"/>
        </w:rPr>
      </w:pPr>
      <w:r w:rsidRPr="00111AD2">
        <w:rPr>
          <w:rFonts w:ascii="Source Sans Pro" w:hAnsi="Source Sans Pro"/>
          <w:sz w:val="24"/>
        </w:rPr>
        <w:t xml:space="preserve">McKnight recognizes the limitations of the questions and data we are asking for here. Are there additional ways you identify the demographics of your board and/or staff that are important your work that you would like us to understand? (For example: more nuanced ethnic/racial identities, gender, sexual orientation, disability, etc.) </w:t>
      </w:r>
    </w:p>
    <w:p w14:paraId="5D330014" w14:textId="3B91DE76" w:rsidR="00710F39" w:rsidRDefault="00710F39" w:rsidP="00710F39">
      <w:pPr>
        <w:rPr>
          <w:rFonts w:ascii="Source Sans Pro" w:hAnsi="Source Sans Pro"/>
          <w:sz w:val="24"/>
        </w:rPr>
      </w:pPr>
    </w:p>
    <w:p w14:paraId="66101813" w14:textId="77777777" w:rsidR="00111AD2" w:rsidRPr="00111AD2" w:rsidRDefault="00111AD2" w:rsidP="00710F39">
      <w:pPr>
        <w:rPr>
          <w:rFonts w:ascii="Source Sans Pro" w:hAnsi="Source Sans Pro"/>
          <w:sz w:val="24"/>
        </w:rPr>
      </w:pPr>
    </w:p>
    <w:p w14:paraId="0896DBA8" w14:textId="77777777" w:rsidR="00710F39" w:rsidRPr="00111AD2" w:rsidRDefault="00710F39" w:rsidP="00710F39">
      <w:pPr>
        <w:rPr>
          <w:rFonts w:ascii="Source Sans Pro" w:hAnsi="Source Sans Pro"/>
          <w:sz w:val="24"/>
        </w:rPr>
      </w:pPr>
      <w:r w:rsidRPr="00111AD2">
        <w:rPr>
          <w:rFonts w:ascii="Source Sans Pro" w:hAnsi="Source Sans Pro"/>
          <w:sz w:val="24"/>
        </w:rPr>
        <w:t xml:space="preserve">How is your organization building an inclusive workplace culture? For example: How are you building awareness of difference, practicing inclusion, and/or combatting bias within your workplace? Please include any specific policies or practices that support this. </w:t>
      </w:r>
    </w:p>
    <w:p w14:paraId="35A97ACE" w14:textId="77777777" w:rsidR="000810A3" w:rsidRPr="000810A3" w:rsidRDefault="000810A3" w:rsidP="000810A3">
      <w:pPr>
        <w:tabs>
          <w:tab w:val="left" w:pos="900"/>
        </w:tabs>
        <w:rPr>
          <w:rFonts w:ascii="Source Sans Pro" w:hAnsi="Source Sans Pro" w:cs="Arial"/>
          <w:bCs/>
          <w:sz w:val="24"/>
        </w:rPr>
      </w:pPr>
    </w:p>
    <w:sectPr w:rsidR="000810A3" w:rsidRPr="000810A3" w:rsidSect="00B06BD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B8AE5" w14:textId="77777777" w:rsidR="002146D9" w:rsidRDefault="002146D9" w:rsidP="00513871">
      <w:pPr>
        <w:spacing w:line="240" w:lineRule="auto"/>
      </w:pPr>
      <w:r>
        <w:separator/>
      </w:r>
    </w:p>
  </w:endnote>
  <w:endnote w:type="continuationSeparator" w:id="0">
    <w:p w14:paraId="0DC09B2E" w14:textId="77777777" w:rsidR="002146D9" w:rsidRDefault="002146D9" w:rsidP="005138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ource Sans Pro">
    <w:panose1 w:val="020B0503030403020204"/>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BB45F" w14:textId="77777777" w:rsidR="00D714DE" w:rsidRDefault="00D714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4FA7D" w14:textId="77777777" w:rsidR="00D714DE" w:rsidRDefault="00D714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9874D" w14:textId="77777777" w:rsidR="00D714DE" w:rsidRDefault="00D71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8C397" w14:textId="77777777" w:rsidR="002146D9" w:rsidRDefault="002146D9" w:rsidP="00513871">
      <w:pPr>
        <w:spacing w:line="240" w:lineRule="auto"/>
      </w:pPr>
      <w:r>
        <w:separator/>
      </w:r>
    </w:p>
  </w:footnote>
  <w:footnote w:type="continuationSeparator" w:id="0">
    <w:p w14:paraId="58A44FCE" w14:textId="77777777" w:rsidR="002146D9" w:rsidRDefault="002146D9" w:rsidP="005138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6D321" w14:textId="0C4905F8" w:rsidR="00D714DE" w:rsidRDefault="006B76BB">
    <w:pPr>
      <w:pStyle w:val="Header"/>
    </w:pPr>
    <w:r>
      <w:rPr>
        <w:noProof/>
      </w:rPr>
      <w:pict w14:anchorId="10AB07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211485" o:spid="_x0000_s1026" type="#_x0000_t136" style="position:absolute;margin-left:0;margin-top:0;width:513.2pt;height:146.6pt;rotation:315;z-index:-251655168;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638DC" w14:textId="53CF5912" w:rsidR="00D714DE" w:rsidRDefault="006B76BB">
    <w:pPr>
      <w:pStyle w:val="Header"/>
    </w:pPr>
    <w:r>
      <w:rPr>
        <w:noProof/>
      </w:rPr>
      <w:pict w14:anchorId="0328EB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211486" o:spid="_x0000_s1027" type="#_x0000_t136" style="position:absolute;margin-left:0;margin-top:0;width:513.2pt;height:146.6pt;rotation:315;z-index:-251653120;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BA665" w14:textId="48A7E3D1" w:rsidR="00D714DE" w:rsidRDefault="006B76BB">
    <w:pPr>
      <w:pStyle w:val="Header"/>
    </w:pPr>
    <w:r>
      <w:rPr>
        <w:noProof/>
      </w:rPr>
      <w:pict w14:anchorId="529C1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4211484" o:spid="_x0000_s1025" type="#_x0000_t136" style="position:absolute;margin-left:0;margin-top:0;width:513.2pt;height:146.6pt;rotation:315;z-index:-251657216;mso-position-horizontal:center;mso-position-horizontal-relative:margin;mso-position-vertical:center;mso-position-vertical-relative:margin" o:allowincell="f" fillcolor="silver" stroked="f">
          <v:fill opacity=".5"/>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663F68"/>
    <w:multiLevelType w:val="hybridMultilevel"/>
    <w:tmpl w:val="95CC2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E66C6A"/>
    <w:multiLevelType w:val="hybridMultilevel"/>
    <w:tmpl w:val="EDD25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D5A2A"/>
    <w:multiLevelType w:val="hybridMultilevel"/>
    <w:tmpl w:val="9200A2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981D12"/>
    <w:multiLevelType w:val="hybridMultilevel"/>
    <w:tmpl w:val="FC3895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2447C5"/>
    <w:multiLevelType w:val="hybridMultilevel"/>
    <w:tmpl w:val="2174C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3F31A6"/>
    <w:multiLevelType w:val="hybridMultilevel"/>
    <w:tmpl w:val="C18498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5B239A"/>
    <w:multiLevelType w:val="hybridMultilevel"/>
    <w:tmpl w:val="FCE0C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6417578">
    <w:abstractNumId w:val="0"/>
  </w:num>
  <w:num w:numId="2" w16cid:durableId="1357535029">
    <w:abstractNumId w:val="3"/>
  </w:num>
  <w:num w:numId="3" w16cid:durableId="1258909294">
    <w:abstractNumId w:val="2"/>
  </w:num>
  <w:num w:numId="4" w16cid:durableId="1929918592">
    <w:abstractNumId w:val="5"/>
  </w:num>
  <w:num w:numId="5" w16cid:durableId="47187766">
    <w:abstractNumId w:val="4"/>
  </w:num>
  <w:num w:numId="6" w16cid:durableId="2074966784">
    <w:abstractNumId w:val="6"/>
  </w:num>
  <w:num w:numId="7" w16cid:durableId="2396067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cwszQ1NTc1MjNV0lEKTi0uzszPAykwrAUAoXEQzSwAAAA="/>
  </w:docVars>
  <w:rsids>
    <w:rsidRoot w:val="00513871"/>
    <w:rsid w:val="00001BC9"/>
    <w:rsid w:val="0000389A"/>
    <w:rsid w:val="000043B2"/>
    <w:rsid w:val="00012021"/>
    <w:rsid w:val="0004084D"/>
    <w:rsid w:val="00076A4D"/>
    <w:rsid w:val="000810A3"/>
    <w:rsid w:val="00086200"/>
    <w:rsid w:val="000943BE"/>
    <w:rsid w:val="000E2FF6"/>
    <w:rsid w:val="001065D8"/>
    <w:rsid w:val="00111AD2"/>
    <w:rsid w:val="0011419C"/>
    <w:rsid w:val="0012180E"/>
    <w:rsid w:val="00154360"/>
    <w:rsid w:val="00155537"/>
    <w:rsid w:val="00210CAD"/>
    <w:rsid w:val="002146D9"/>
    <w:rsid w:val="00221F4E"/>
    <w:rsid w:val="00222123"/>
    <w:rsid w:val="00251194"/>
    <w:rsid w:val="00252987"/>
    <w:rsid w:val="00257CD2"/>
    <w:rsid w:val="002913B0"/>
    <w:rsid w:val="00292117"/>
    <w:rsid w:val="002A508B"/>
    <w:rsid w:val="002A6E82"/>
    <w:rsid w:val="002C3DE4"/>
    <w:rsid w:val="00327054"/>
    <w:rsid w:val="003402E3"/>
    <w:rsid w:val="00396431"/>
    <w:rsid w:val="003D528B"/>
    <w:rsid w:val="003D5F85"/>
    <w:rsid w:val="003E77E3"/>
    <w:rsid w:val="004503D2"/>
    <w:rsid w:val="00474EFA"/>
    <w:rsid w:val="004B36D2"/>
    <w:rsid w:val="004B61D4"/>
    <w:rsid w:val="004C1BF7"/>
    <w:rsid w:val="004E45C7"/>
    <w:rsid w:val="00513871"/>
    <w:rsid w:val="00530880"/>
    <w:rsid w:val="00543BF8"/>
    <w:rsid w:val="00567461"/>
    <w:rsid w:val="005874D9"/>
    <w:rsid w:val="005A09B5"/>
    <w:rsid w:val="005B2C15"/>
    <w:rsid w:val="0067735E"/>
    <w:rsid w:val="006A0A7E"/>
    <w:rsid w:val="006A52AF"/>
    <w:rsid w:val="006B39A2"/>
    <w:rsid w:val="006B76BB"/>
    <w:rsid w:val="006E5C69"/>
    <w:rsid w:val="00710F39"/>
    <w:rsid w:val="007271CF"/>
    <w:rsid w:val="007465D9"/>
    <w:rsid w:val="00753CB1"/>
    <w:rsid w:val="00755029"/>
    <w:rsid w:val="00781649"/>
    <w:rsid w:val="00785745"/>
    <w:rsid w:val="007D06B6"/>
    <w:rsid w:val="007F1FB7"/>
    <w:rsid w:val="007F41BA"/>
    <w:rsid w:val="007F59EB"/>
    <w:rsid w:val="00861255"/>
    <w:rsid w:val="00864004"/>
    <w:rsid w:val="008A224F"/>
    <w:rsid w:val="008B46DE"/>
    <w:rsid w:val="008C6BD4"/>
    <w:rsid w:val="00912040"/>
    <w:rsid w:val="009203C7"/>
    <w:rsid w:val="00943667"/>
    <w:rsid w:val="00963493"/>
    <w:rsid w:val="009824AB"/>
    <w:rsid w:val="00990EF6"/>
    <w:rsid w:val="009D3A88"/>
    <w:rsid w:val="009D78A4"/>
    <w:rsid w:val="009E2D97"/>
    <w:rsid w:val="00A07BDD"/>
    <w:rsid w:val="00A314DC"/>
    <w:rsid w:val="00A672AA"/>
    <w:rsid w:val="00A74675"/>
    <w:rsid w:val="00A84378"/>
    <w:rsid w:val="00B06BD5"/>
    <w:rsid w:val="00B47546"/>
    <w:rsid w:val="00B87400"/>
    <w:rsid w:val="00C346B3"/>
    <w:rsid w:val="00C6727C"/>
    <w:rsid w:val="00C834DF"/>
    <w:rsid w:val="00CA5826"/>
    <w:rsid w:val="00CE27FC"/>
    <w:rsid w:val="00CF7997"/>
    <w:rsid w:val="00D075C2"/>
    <w:rsid w:val="00D37769"/>
    <w:rsid w:val="00D714DE"/>
    <w:rsid w:val="00DB53C1"/>
    <w:rsid w:val="00E524E4"/>
    <w:rsid w:val="00EB0406"/>
    <w:rsid w:val="00ED2C10"/>
    <w:rsid w:val="00EF6DB8"/>
    <w:rsid w:val="00F44C1E"/>
    <w:rsid w:val="00F751F2"/>
    <w:rsid w:val="00FD71DA"/>
    <w:rsid w:val="00FF63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4F51E37"/>
  <w15:chartTrackingRefBased/>
  <w15:docId w15:val="{29D6DB0E-B219-A548-AD5E-5919CF872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871"/>
    <w:pPr>
      <w:spacing w:line="280" w:lineRule="exact"/>
    </w:pPr>
    <w:rPr>
      <w:rFonts w:ascii="Arial" w:hAnsi="Arial"/>
      <w:sz w:val="21"/>
    </w:rPr>
  </w:style>
  <w:style w:type="paragraph" w:styleId="Heading1">
    <w:name w:val="heading 1"/>
    <w:basedOn w:val="Normal"/>
    <w:next w:val="Normal"/>
    <w:link w:val="Heading1Char"/>
    <w:uiPriority w:val="9"/>
    <w:qFormat/>
    <w:rsid w:val="00513871"/>
    <w:pPr>
      <w:keepNext/>
      <w:keepLines/>
      <w:spacing w:line="360" w:lineRule="exact"/>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semiHidden/>
    <w:unhideWhenUsed/>
    <w:qFormat/>
    <w:rsid w:val="00513871"/>
    <w:pPr>
      <w:keepNext/>
      <w:keepLines/>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ashtag1">
    <w:name w:val="Hashtag1"/>
    <w:basedOn w:val="DefaultParagraphFont"/>
    <w:uiPriority w:val="99"/>
    <w:rsid w:val="00513871"/>
    <w:rPr>
      <w:rFonts w:ascii="Arial" w:hAnsi="Arial"/>
      <w:i/>
      <w:color w:val="000000" w:themeColor="text1"/>
      <w:sz w:val="21"/>
      <w:shd w:val="clear" w:color="auto" w:fill="E6E6E6"/>
    </w:rPr>
  </w:style>
  <w:style w:type="character" w:customStyle="1" w:styleId="Heading1Char">
    <w:name w:val="Heading 1 Char"/>
    <w:basedOn w:val="DefaultParagraphFont"/>
    <w:link w:val="Heading1"/>
    <w:uiPriority w:val="9"/>
    <w:rsid w:val="00513871"/>
    <w:rPr>
      <w:rFonts w:ascii="Arial" w:eastAsiaTheme="majorEastAsia" w:hAnsi="Arial" w:cstheme="majorBidi"/>
      <w:b/>
      <w:color w:val="000000" w:themeColor="text1"/>
      <w:sz w:val="32"/>
      <w:szCs w:val="32"/>
    </w:rPr>
  </w:style>
  <w:style w:type="character" w:customStyle="1" w:styleId="Heading2Char">
    <w:name w:val="Heading 2 Char"/>
    <w:basedOn w:val="DefaultParagraphFont"/>
    <w:link w:val="Heading2"/>
    <w:uiPriority w:val="9"/>
    <w:semiHidden/>
    <w:rsid w:val="00513871"/>
    <w:rPr>
      <w:rFonts w:ascii="Arial" w:eastAsiaTheme="majorEastAsia" w:hAnsi="Arial" w:cstheme="majorBidi"/>
      <w:b/>
      <w:color w:val="000000" w:themeColor="text1"/>
      <w:sz w:val="21"/>
      <w:szCs w:val="26"/>
    </w:rPr>
  </w:style>
  <w:style w:type="paragraph" w:styleId="Title">
    <w:name w:val="Title"/>
    <w:basedOn w:val="Normal"/>
    <w:next w:val="Normal"/>
    <w:link w:val="TitleChar"/>
    <w:uiPriority w:val="10"/>
    <w:qFormat/>
    <w:rsid w:val="00513871"/>
    <w:pPr>
      <w:spacing w:line="360" w:lineRule="exact"/>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513871"/>
    <w:rPr>
      <w:rFonts w:ascii="Arial" w:eastAsiaTheme="majorEastAsia" w:hAnsi="Arial" w:cstheme="majorBidi"/>
      <w:spacing w:val="-10"/>
      <w:kern w:val="28"/>
      <w:sz w:val="32"/>
      <w:szCs w:val="56"/>
    </w:rPr>
  </w:style>
  <w:style w:type="paragraph" w:styleId="Subtitle">
    <w:name w:val="Subtitle"/>
    <w:basedOn w:val="Normal"/>
    <w:next w:val="Normal"/>
    <w:link w:val="SubtitleChar"/>
    <w:uiPriority w:val="11"/>
    <w:qFormat/>
    <w:rsid w:val="00513871"/>
    <w:pPr>
      <w:numPr>
        <w:ilvl w:val="1"/>
      </w:numPr>
    </w:pPr>
    <w:rPr>
      <w:color w:val="000000" w:themeColor="text1"/>
      <w:spacing w:val="15"/>
      <w:szCs w:val="22"/>
    </w:rPr>
  </w:style>
  <w:style w:type="character" w:customStyle="1" w:styleId="SubtitleChar">
    <w:name w:val="Subtitle Char"/>
    <w:basedOn w:val="DefaultParagraphFont"/>
    <w:link w:val="Subtitle"/>
    <w:uiPriority w:val="11"/>
    <w:rsid w:val="00513871"/>
    <w:rPr>
      <w:rFonts w:ascii="Arial" w:hAnsi="Arial"/>
      <w:color w:val="000000" w:themeColor="text1"/>
      <w:spacing w:val="15"/>
      <w:sz w:val="21"/>
      <w:szCs w:val="22"/>
    </w:rPr>
  </w:style>
  <w:style w:type="character" w:styleId="SubtleEmphasis">
    <w:name w:val="Subtle Emphasis"/>
    <w:basedOn w:val="DefaultParagraphFont"/>
    <w:uiPriority w:val="19"/>
    <w:qFormat/>
    <w:rsid w:val="00513871"/>
    <w:rPr>
      <w:rFonts w:ascii="Arial" w:hAnsi="Arial"/>
      <w:b w:val="0"/>
      <w:i/>
      <w:iCs/>
      <w:color w:val="000000" w:themeColor="text1"/>
      <w:sz w:val="21"/>
    </w:rPr>
  </w:style>
  <w:style w:type="character" w:styleId="Emphasis">
    <w:name w:val="Emphasis"/>
    <w:basedOn w:val="DefaultParagraphFont"/>
    <w:uiPriority w:val="20"/>
    <w:qFormat/>
    <w:rsid w:val="00513871"/>
    <w:rPr>
      <w:rFonts w:ascii="Arial" w:hAnsi="Arial"/>
      <w:b/>
      <w:i/>
      <w:iCs/>
      <w:sz w:val="21"/>
    </w:rPr>
  </w:style>
  <w:style w:type="character" w:styleId="IntenseEmphasis">
    <w:name w:val="Intense Emphasis"/>
    <w:basedOn w:val="DefaultParagraphFont"/>
    <w:uiPriority w:val="21"/>
    <w:qFormat/>
    <w:rsid w:val="00513871"/>
    <w:rPr>
      <w:rFonts w:ascii="Arial" w:hAnsi="Arial"/>
      <w:b/>
      <w:i/>
      <w:iCs/>
      <w:color w:val="000000" w:themeColor="text1"/>
      <w:sz w:val="21"/>
    </w:rPr>
  </w:style>
  <w:style w:type="character" w:styleId="Strong">
    <w:name w:val="Strong"/>
    <w:basedOn w:val="DefaultParagraphFont"/>
    <w:uiPriority w:val="22"/>
    <w:qFormat/>
    <w:rsid w:val="00513871"/>
    <w:rPr>
      <w:rFonts w:ascii="Arial" w:hAnsi="Arial"/>
      <w:b/>
      <w:bCs/>
      <w:sz w:val="21"/>
    </w:rPr>
  </w:style>
  <w:style w:type="paragraph" w:styleId="Quote">
    <w:name w:val="Quote"/>
    <w:basedOn w:val="Normal"/>
    <w:next w:val="Normal"/>
    <w:link w:val="QuoteChar"/>
    <w:uiPriority w:val="29"/>
    <w:qFormat/>
    <w:rsid w:val="00513871"/>
    <w:pPr>
      <w:spacing w:before="200" w:after="160"/>
      <w:ind w:left="864" w:right="864"/>
      <w:jc w:val="center"/>
    </w:pPr>
    <w:rPr>
      <w:i/>
      <w:iCs/>
      <w:color w:val="000000" w:themeColor="text1"/>
    </w:rPr>
  </w:style>
  <w:style w:type="character" w:customStyle="1" w:styleId="QuoteChar">
    <w:name w:val="Quote Char"/>
    <w:basedOn w:val="DefaultParagraphFont"/>
    <w:link w:val="Quote"/>
    <w:uiPriority w:val="29"/>
    <w:rsid w:val="00513871"/>
    <w:rPr>
      <w:rFonts w:ascii="Arial" w:hAnsi="Arial"/>
      <w:i/>
      <w:iCs/>
      <w:color w:val="000000" w:themeColor="text1"/>
      <w:sz w:val="21"/>
    </w:rPr>
  </w:style>
  <w:style w:type="paragraph" w:styleId="IntenseQuote">
    <w:name w:val="Intense Quote"/>
    <w:basedOn w:val="Normal"/>
    <w:next w:val="Normal"/>
    <w:link w:val="IntenseQuoteChar"/>
    <w:uiPriority w:val="30"/>
    <w:qFormat/>
    <w:rsid w:val="00513871"/>
    <w:pPr>
      <w:pBdr>
        <w:top w:val="single" w:sz="4" w:space="10" w:color="000000" w:themeColor="text1"/>
        <w:bottom w:val="single" w:sz="4" w:space="10" w:color="000000" w:themeColor="text1"/>
      </w:pBdr>
      <w:spacing w:before="360" w:after="360"/>
      <w:ind w:left="864" w:right="864"/>
      <w:jc w:val="center"/>
    </w:pPr>
    <w:rPr>
      <w:i/>
      <w:iCs/>
      <w:color w:val="000000" w:themeColor="text1"/>
    </w:rPr>
  </w:style>
  <w:style w:type="character" w:customStyle="1" w:styleId="IntenseQuoteChar">
    <w:name w:val="Intense Quote Char"/>
    <w:basedOn w:val="DefaultParagraphFont"/>
    <w:link w:val="IntenseQuote"/>
    <w:uiPriority w:val="30"/>
    <w:rsid w:val="00513871"/>
    <w:rPr>
      <w:rFonts w:ascii="Arial" w:hAnsi="Arial"/>
      <w:i/>
      <w:iCs/>
      <w:color w:val="000000" w:themeColor="text1"/>
      <w:sz w:val="21"/>
    </w:rPr>
  </w:style>
  <w:style w:type="character" w:styleId="SubtleReference">
    <w:name w:val="Subtle Reference"/>
    <w:basedOn w:val="DefaultParagraphFont"/>
    <w:uiPriority w:val="31"/>
    <w:qFormat/>
    <w:rsid w:val="00513871"/>
    <w:rPr>
      <w:rFonts w:ascii="Arial" w:hAnsi="Arial"/>
      <w:smallCaps/>
      <w:color w:val="000000" w:themeColor="text1"/>
      <w:sz w:val="21"/>
    </w:rPr>
  </w:style>
  <w:style w:type="character" w:styleId="IntenseReference">
    <w:name w:val="Intense Reference"/>
    <w:basedOn w:val="DefaultParagraphFont"/>
    <w:uiPriority w:val="32"/>
    <w:qFormat/>
    <w:rsid w:val="00513871"/>
    <w:rPr>
      <w:rFonts w:ascii="Arial" w:hAnsi="Arial"/>
      <w:b/>
      <w:bCs/>
      <w:smallCaps/>
      <w:color w:val="000000" w:themeColor="text1"/>
      <w:spacing w:val="5"/>
      <w:sz w:val="21"/>
    </w:rPr>
  </w:style>
  <w:style w:type="character" w:styleId="BookTitle">
    <w:name w:val="Book Title"/>
    <w:basedOn w:val="DefaultParagraphFont"/>
    <w:uiPriority w:val="33"/>
    <w:qFormat/>
    <w:rsid w:val="00513871"/>
    <w:rPr>
      <w:rFonts w:ascii="Arial" w:hAnsi="Arial"/>
      <w:b w:val="0"/>
      <w:bCs/>
      <w:i/>
      <w:iCs/>
      <w:spacing w:val="5"/>
      <w:sz w:val="21"/>
    </w:rPr>
  </w:style>
  <w:style w:type="paragraph" w:styleId="ListParagraph">
    <w:name w:val="List Paragraph"/>
    <w:basedOn w:val="Normal"/>
    <w:uiPriority w:val="34"/>
    <w:qFormat/>
    <w:rsid w:val="00513871"/>
    <w:pPr>
      <w:ind w:left="720"/>
      <w:contextualSpacing/>
    </w:pPr>
  </w:style>
  <w:style w:type="character" w:customStyle="1" w:styleId="UnresolvedMention1">
    <w:name w:val="Unresolved Mention1"/>
    <w:basedOn w:val="DefaultParagraphFont"/>
    <w:uiPriority w:val="99"/>
    <w:rsid w:val="00513871"/>
    <w:rPr>
      <w:rFonts w:ascii="Arial" w:hAnsi="Arial"/>
      <w:color w:val="808080"/>
      <w:sz w:val="21"/>
      <w:shd w:val="clear" w:color="auto" w:fill="E6E6E6"/>
    </w:rPr>
  </w:style>
  <w:style w:type="paragraph" w:styleId="Header">
    <w:name w:val="header"/>
    <w:basedOn w:val="Normal"/>
    <w:link w:val="HeaderChar"/>
    <w:uiPriority w:val="99"/>
    <w:unhideWhenUsed/>
    <w:rsid w:val="00513871"/>
    <w:pPr>
      <w:tabs>
        <w:tab w:val="center" w:pos="4680"/>
        <w:tab w:val="right" w:pos="9360"/>
      </w:tabs>
      <w:spacing w:line="240" w:lineRule="auto"/>
    </w:pPr>
  </w:style>
  <w:style w:type="character" w:customStyle="1" w:styleId="HeaderChar">
    <w:name w:val="Header Char"/>
    <w:basedOn w:val="DefaultParagraphFont"/>
    <w:link w:val="Header"/>
    <w:uiPriority w:val="99"/>
    <w:rsid w:val="00513871"/>
    <w:rPr>
      <w:rFonts w:ascii="Arial" w:hAnsi="Arial"/>
      <w:sz w:val="21"/>
    </w:rPr>
  </w:style>
  <w:style w:type="paragraph" w:styleId="Footer">
    <w:name w:val="footer"/>
    <w:basedOn w:val="Normal"/>
    <w:link w:val="FooterChar"/>
    <w:uiPriority w:val="99"/>
    <w:unhideWhenUsed/>
    <w:rsid w:val="00513871"/>
    <w:pPr>
      <w:tabs>
        <w:tab w:val="center" w:pos="4680"/>
        <w:tab w:val="right" w:pos="9360"/>
      </w:tabs>
      <w:spacing w:line="240" w:lineRule="auto"/>
    </w:pPr>
  </w:style>
  <w:style w:type="character" w:customStyle="1" w:styleId="FooterChar">
    <w:name w:val="Footer Char"/>
    <w:basedOn w:val="DefaultParagraphFont"/>
    <w:link w:val="Footer"/>
    <w:uiPriority w:val="99"/>
    <w:rsid w:val="00513871"/>
    <w:rPr>
      <w:rFonts w:ascii="Arial" w:hAnsi="Arial"/>
      <w:sz w:val="21"/>
    </w:rPr>
  </w:style>
  <w:style w:type="character" w:styleId="Hyperlink">
    <w:name w:val="Hyperlink"/>
    <w:basedOn w:val="DefaultParagraphFont"/>
    <w:uiPriority w:val="99"/>
    <w:unhideWhenUsed/>
    <w:rsid w:val="00EF6DB8"/>
    <w:rPr>
      <w:color w:val="0563C1" w:themeColor="hyperlink"/>
      <w:u w:val="single"/>
    </w:rPr>
  </w:style>
  <w:style w:type="character" w:styleId="UnresolvedMention">
    <w:name w:val="Unresolved Mention"/>
    <w:basedOn w:val="DefaultParagraphFont"/>
    <w:uiPriority w:val="99"/>
    <w:semiHidden/>
    <w:unhideWhenUsed/>
    <w:rsid w:val="00EF6D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cknight.org/about/diversity-equity-and-inclusion-statement/"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7E90F8DAC4A64B8AFDE054B5895798" ma:contentTypeVersion="17" ma:contentTypeDescription="Create a new document." ma:contentTypeScope="" ma:versionID="2bdb764f1f9dbeb338fb60da8dfda36c">
  <xsd:schema xmlns:xsd="http://www.w3.org/2001/XMLSchema" xmlns:xs="http://www.w3.org/2001/XMLSchema" xmlns:p="http://schemas.microsoft.com/office/2006/metadata/properties" xmlns:ns2="fd389c7e-e772-44a2-8cf1-952844e3c6c2" xmlns:ns3="b311da78-0695-44b7-9318-10120980d63f" targetNamespace="http://schemas.microsoft.com/office/2006/metadata/properties" ma:root="true" ma:fieldsID="14043ecafa182b67303b0c92e1048150" ns2:_="" ns3:_="">
    <xsd:import namespace="fd389c7e-e772-44a2-8cf1-952844e3c6c2"/>
    <xsd:import namespace="b311da78-0695-44b7-9318-10120980d63f"/>
    <xsd:element name="properties">
      <xsd:complexType>
        <xsd:sequence>
          <xsd:element name="documentManagement">
            <xsd:complexType>
              <xsd:all>
                <xsd:element ref="ns2:f5e5cf6e5aab4bcfb3768c8388d766f1" minOccurs="0"/>
                <xsd:element ref="ns2:TaxCatchAll" minOccurs="0"/>
                <xsd:element ref="ns2:e7bab5fa7dfd4977b7124e3e6dbcb714" minOccurs="0"/>
                <xsd:element ref="ns2:o0ad851eb1a94c009e2a13b65b2d7c45" minOccurs="0"/>
                <xsd:element ref="ns3:MediaServiceMetadata" minOccurs="0"/>
                <xsd:element ref="ns3:MediaServiceFastMetadata" minOccurs="0"/>
                <xsd:element ref="ns2:Retention_x0020_Category" minOccurs="0"/>
                <xsd:element ref="ns2:Start_x0020_Retention_x0020_Date" minOccurs="0"/>
                <xsd:element ref="ns2:Disaster_x0020_Recovery_x0020_Document" minOccurs="0"/>
                <xsd:element ref="ns2:l6458f15b4394ae7bd75a2f77236107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389c7e-e772-44a2-8cf1-952844e3c6c2" elementFormDefault="qualified">
    <xsd:import namespace="http://schemas.microsoft.com/office/2006/documentManagement/types"/>
    <xsd:import namespace="http://schemas.microsoft.com/office/infopath/2007/PartnerControls"/>
    <xsd:element name="f5e5cf6e5aab4bcfb3768c8388d766f1" ma:index="9" nillable="true" ma:taxonomy="true" ma:internalName="f5e5cf6e5aab4bcfb3768c8388d766f1" ma:taxonomyFieldName="MF_x0020_Department" ma:displayName="MF Department" ma:readOnly="false" ma:default="1;#Information Technology|0d4da416-6a14-48d3-b63d-7c67042d9275" ma:fieldId="{f5e5cf6e-5aab-4bcf-b376-8c8388d766f1}" ma:sspId="ea79ba92-2a46-4bc6-a5ef-65523db69337" ma:termSetId="3db60687-b2ea-4f20-87a3-8d87a2ce34ce"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b0b89f62-f336-49a4-86d1-eb90e7167c91}" ma:internalName="TaxCatchAll" ma:showField="CatchAllData" ma:web="7948f711-c5c9-4ab9-8baa-fce12fb3a51e">
      <xsd:complexType>
        <xsd:complexContent>
          <xsd:extension base="dms:MultiChoiceLookup">
            <xsd:sequence>
              <xsd:element name="Value" type="dms:Lookup" maxOccurs="unbounded" minOccurs="0" nillable="true"/>
            </xsd:sequence>
          </xsd:extension>
        </xsd:complexContent>
      </xsd:complexType>
    </xsd:element>
    <xsd:element name="e7bab5fa7dfd4977b7124e3e6dbcb714" ma:index="12" nillable="true" ma:taxonomy="true" ma:internalName="e7bab5fa7dfd4977b7124e3e6dbcb714" ma:taxonomyFieldName="Document_x0020_Type" ma:displayName="Document Type" ma:default="" ma:fieldId="{e7bab5fa-7dfd-4977-b712-4e3e6dbcb714}" ma:sspId="ea79ba92-2a46-4bc6-a5ef-65523db69337" ma:termSetId="58e52382-bb07-4cda-a8f8-85db9ea759e5" ma:anchorId="00000000-0000-0000-0000-000000000000" ma:open="false" ma:isKeyword="false">
      <xsd:complexType>
        <xsd:sequence>
          <xsd:element ref="pc:Terms" minOccurs="0" maxOccurs="1"/>
        </xsd:sequence>
      </xsd:complexType>
    </xsd:element>
    <xsd:element name="o0ad851eb1a94c009e2a13b65b2d7c45" ma:index="14" nillable="true" ma:taxonomy="true" ma:internalName="o0ad851eb1a94c009e2a13b65b2d7c45" ma:taxonomyFieldName="Featured_x0020_Page" ma:displayName="Featured Page" ma:default="" ma:fieldId="{80ad851e-b1a9-4c00-9e2a-13b65b2d7c45}" ma:sspId="ea79ba92-2a46-4bc6-a5ef-65523db69337" ma:termSetId="a8cadb52-68b3-49ac-98e4-732874433b07" ma:anchorId="00000000-0000-0000-0000-000000000000" ma:open="false" ma:isKeyword="false">
      <xsd:complexType>
        <xsd:sequence>
          <xsd:element ref="pc:Terms" minOccurs="0" maxOccurs="1"/>
        </xsd:sequence>
      </xsd:complexType>
    </xsd:element>
    <xsd:element name="Retention_x0020_Category" ma:index="17" nillable="true" ma:displayName="Retention Category" ma:default="1 Year" ma:format="RadioButtons" ma:internalName="Retention_x0020_Category">
      <xsd:simpleType>
        <xsd:restriction base="dms:Choice">
          <xsd:enumeration value="1 Year"/>
          <xsd:enumeration value="3 Years"/>
          <xsd:enumeration value="7 Years"/>
        </xsd:restriction>
      </xsd:simpleType>
    </xsd:element>
    <xsd:element name="Start_x0020_Retention_x0020_Date" ma:index="18" nillable="true" ma:displayName="Start Retention Date" ma:default="[today]" ma:format="DateOnly" ma:internalName="Start_x0020_Retention_x0020_Date">
      <xsd:simpleType>
        <xsd:restriction base="dms:DateTime"/>
      </xsd:simpleType>
    </xsd:element>
    <xsd:element name="Disaster_x0020_Recovery_x0020_Document" ma:index="19" nillable="true" ma:displayName="Disaster Recovery Document" ma:default="0" ma:internalName="Disaster_x0020_Recovery_x0020_Document">
      <xsd:simpleType>
        <xsd:restriction base="dms:Boolean"/>
      </xsd:simpleType>
    </xsd:element>
    <xsd:element name="l6458f15b4394ae7bd75a2f77236107a" ma:index="21" nillable="true" ma:taxonomy="true" ma:internalName="l6458f15b4394ae7bd75a2f77236107a" ma:taxonomyFieldName="Technology" ma:displayName="Technology" ma:default="" ma:fieldId="{56458f15-b439-4ae7-bd75-a2f77236107a}" ma:sspId="ea79ba92-2a46-4bc6-a5ef-65523db69337" ma:termSetId="7db966a7-b33c-4673-9f40-f5def5f4b0b0"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311da78-0695-44b7-9318-10120980d63f" elementFormDefault="qualified">
    <xsd:import namespace="http://schemas.microsoft.com/office/2006/documentManagement/types"/>
    <xsd:import namespace="http://schemas.microsoft.com/office/infopath/2007/PartnerControls"/>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rt_x0020_Retention_x0020_Date xmlns="fd389c7e-e772-44a2-8cf1-952844e3c6c2">2020-04-03T05:00:00+00:00</Start_x0020_Retention_x0020_Date>
    <Retention_x0020_Category xmlns="fd389c7e-e772-44a2-8cf1-952844e3c6c2">3 Years</Retention_x0020_Category>
    <TaxCatchAll xmlns="fd389c7e-e772-44a2-8cf1-952844e3c6c2">
      <Value>2</Value>
    </TaxCatchAll>
    <Disaster_x0020_Recovery_x0020_Document xmlns="fd389c7e-e772-44a2-8cf1-952844e3c6c2">true</Disaster_x0020_Recovery_x0020_Document>
    <o0ad851eb1a94c009e2a13b65b2d7c45 xmlns="fd389c7e-e772-44a2-8cf1-952844e3c6c2">
      <Terms xmlns="http://schemas.microsoft.com/office/infopath/2007/PartnerControls"/>
    </o0ad851eb1a94c009e2a13b65b2d7c45>
    <e7bab5fa7dfd4977b7124e3e6dbcb714 xmlns="fd389c7e-e772-44a2-8cf1-952844e3c6c2">
      <Terms xmlns="http://schemas.microsoft.com/office/infopath/2007/PartnerControls"/>
    </e7bab5fa7dfd4977b7124e3e6dbcb714>
    <f5e5cf6e5aab4bcfb3768c8388d766f1 xmlns="fd389c7e-e772-44a2-8cf1-952844e3c6c2">
      <Terms xmlns="http://schemas.microsoft.com/office/infopath/2007/PartnerControls">
        <TermInfo xmlns="http://schemas.microsoft.com/office/infopath/2007/PartnerControls">
          <TermName xmlns="http://schemas.microsoft.com/office/infopath/2007/PartnerControls">Communications</TermName>
          <TermId xmlns="http://schemas.microsoft.com/office/infopath/2007/PartnerControls">dfd0f813-eb3f-4ddd-b6b4-4aaf398e2c55</TermId>
        </TermInfo>
      </Terms>
    </f5e5cf6e5aab4bcfb3768c8388d766f1>
    <l6458f15b4394ae7bd75a2f77236107a xmlns="fd389c7e-e772-44a2-8cf1-952844e3c6c2">
      <Terms xmlns="http://schemas.microsoft.com/office/infopath/2007/PartnerControls"/>
    </l6458f15b4394ae7bd75a2f77236107a>
  </documentManagement>
</p:properties>
</file>

<file path=customXml/itemProps1.xml><?xml version="1.0" encoding="utf-8"?>
<ds:datastoreItem xmlns:ds="http://schemas.openxmlformats.org/officeDocument/2006/customXml" ds:itemID="{E9E01767-5D46-47E0-AD7A-946D848DA3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389c7e-e772-44a2-8cf1-952844e3c6c2"/>
    <ds:schemaRef ds:uri="b311da78-0695-44b7-9318-10120980d6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F6404B-3F42-4676-89B5-110ACDDE5669}">
  <ds:schemaRefs>
    <ds:schemaRef ds:uri="http://schemas.microsoft.com/sharepoint/v3/contenttype/forms"/>
  </ds:schemaRefs>
</ds:datastoreItem>
</file>

<file path=customXml/itemProps3.xml><?xml version="1.0" encoding="utf-8"?>
<ds:datastoreItem xmlns:ds="http://schemas.openxmlformats.org/officeDocument/2006/customXml" ds:itemID="{BB113789-CEDD-4540-BD63-A294008AD6F7}">
  <ds:schemaRefs>
    <ds:schemaRef ds:uri="http://schemas.microsoft.com/office/2006/metadata/properties"/>
    <ds:schemaRef ds:uri="http://schemas.microsoft.com/office/infopath/2007/PartnerControls"/>
    <ds:schemaRef ds:uri="fd389c7e-e772-44a2-8cf1-952844e3c6c2"/>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Ruyle</dc:creator>
  <cp:keywords/>
  <dc:description/>
  <cp:lastModifiedBy>Dorothy Wickens</cp:lastModifiedBy>
  <cp:revision>8</cp:revision>
  <dcterms:created xsi:type="dcterms:W3CDTF">2022-09-23T19:20:00Z</dcterms:created>
  <dcterms:modified xsi:type="dcterms:W3CDTF">2022-09-23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7E90F8DAC4A64B8AFDE054B5895798</vt:lpwstr>
  </property>
  <property fmtid="{D5CDD505-2E9C-101B-9397-08002B2CF9AE}" pid="3" name="TaxKeyword">
    <vt:lpwstr/>
  </property>
  <property fmtid="{D5CDD505-2E9C-101B-9397-08002B2CF9AE}" pid="4" name="WorkflowChangePath">
    <vt:lpwstr>70f1b8d5-0940-4c82-8400-b6724f1d536c,4;70f1b8d5-0940-4c82-8400-b6724f1d536c,5;</vt:lpwstr>
  </property>
  <property fmtid="{D5CDD505-2E9C-101B-9397-08002B2CF9AE}" pid="5" name="Featured Page">
    <vt:lpwstr/>
  </property>
  <property fmtid="{D5CDD505-2E9C-101B-9397-08002B2CF9AE}" pid="6" name="MF Department">
    <vt:lpwstr>2;#Communications|dfd0f813-eb3f-4ddd-b6b4-4aaf398e2c55</vt:lpwstr>
  </property>
  <property fmtid="{D5CDD505-2E9C-101B-9397-08002B2CF9AE}" pid="7" name="Document Type">
    <vt:lpwstr/>
  </property>
</Properties>
</file>